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A0D930" w14:textId="29FC4A02" w:rsidR="00552142" w:rsidRDefault="00552142" w:rsidP="003E6DF1">
      <w:pPr>
        <w:spacing w:after="0"/>
        <w:rPr>
          <w:rFonts w:ascii="Arial" w:hAnsi="Arial" w:cs="Arial"/>
          <w:b/>
          <w:sz w:val="24"/>
          <w:szCs w:val="24"/>
        </w:rPr>
      </w:pPr>
    </w:p>
    <w:p w14:paraId="4ED97DE2" w14:textId="77777777" w:rsidR="00F74F2B" w:rsidRPr="00813EB1" w:rsidRDefault="00F74F2B" w:rsidP="00F74F2B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H"/>
        </w:rPr>
      </w:pPr>
      <w:r w:rsidRPr="00813EB1">
        <w:rPr>
          <w:rFonts w:ascii="Arial" w:eastAsia="Times New Roman" w:hAnsi="Arial" w:cs="Arial"/>
          <w:b/>
          <w:bCs/>
          <w:color w:val="434343"/>
          <w:sz w:val="28"/>
          <w:szCs w:val="28"/>
          <w:lang w:eastAsia="en-PH"/>
        </w:rPr>
        <w:t>Functional Requirements</w:t>
      </w:r>
    </w:p>
    <w:p w14:paraId="08BF1435" w14:textId="77777777" w:rsidR="00F74F2B" w:rsidRPr="00813EB1" w:rsidRDefault="00F74F2B" w:rsidP="00F74F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2576E536" w14:textId="36444B3F" w:rsidR="00F74F2B" w:rsidRPr="000B7AD2" w:rsidRDefault="00F74F2B" w:rsidP="00132E84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 xml:space="preserve">1.1 </w:t>
      </w:r>
      <w:r w:rsidR="00843A0B" w:rsidRPr="000B7AD2">
        <w:rPr>
          <w:rFonts w:ascii="Arial" w:eastAsia="Times New Roman" w:hAnsi="Arial" w:cs="Arial"/>
          <w:b/>
          <w:bCs/>
          <w:lang w:eastAsia="en-PH"/>
        </w:rPr>
        <w:t>Inventory Management</w:t>
      </w:r>
    </w:p>
    <w:p w14:paraId="68B101F7" w14:textId="77777777" w:rsidR="00843A0B" w:rsidRPr="000B7AD2" w:rsidRDefault="00843A0B" w:rsidP="00132E8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Batch Item Addition</w:t>
      </w:r>
    </w:p>
    <w:p w14:paraId="31E85FC2" w14:textId="77777777" w:rsidR="00843A0B" w:rsidRPr="007E2A83" w:rsidRDefault="00843A0B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Administrators can log in to the system and navigate to the </w:t>
      </w:r>
      <w:r w:rsidRPr="000B7AD2">
        <w:rPr>
          <w:rFonts w:ascii="Arial" w:eastAsia="Times New Roman" w:hAnsi="Arial" w:cs="Arial"/>
          <w:bCs/>
          <w:lang w:eastAsia="en-PH"/>
        </w:rPr>
        <w:t>Inventory Management</w:t>
      </w:r>
      <w:r w:rsidRPr="007E2A83">
        <w:rPr>
          <w:rFonts w:ascii="Arial" w:eastAsia="Times New Roman" w:hAnsi="Arial" w:cs="Arial"/>
          <w:lang w:eastAsia="en-PH"/>
        </w:rPr>
        <w:t xml:space="preserve"> section.</w:t>
      </w:r>
    </w:p>
    <w:p w14:paraId="3AAE70D1" w14:textId="77777777" w:rsidR="00843A0B" w:rsidRPr="007E2A83" w:rsidRDefault="00843A0B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Administrators can select the option to </w:t>
      </w:r>
      <w:r w:rsidRPr="000B7AD2">
        <w:rPr>
          <w:rFonts w:ascii="Arial" w:eastAsia="Times New Roman" w:hAnsi="Arial" w:cs="Arial"/>
          <w:bCs/>
          <w:lang w:eastAsia="en-PH"/>
        </w:rPr>
        <w:t>Add Items in Batch</w:t>
      </w:r>
      <w:r w:rsidRPr="007E2A83">
        <w:rPr>
          <w:rFonts w:ascii="Arial" w:eastAsia="Times New Roman" w:hAnsi="Arial" w:cs="Arial"/>
          <w:lang w:eastAsia="en-PH"/>
        </w:rPr>
        <w:t xml:space="preserve"> and upload a CSV or Excel template with details such as item name, quantity, and expiry date.</w:t>
      </w:r>
    </w:p>
    <w:p w14:paraId="512AC583" w14:textId="77777777" w:rsidR="00843A0B" w:rsidRPr="007E2A83" w:rsidRDefault="00843A0B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will validate the uploaded data for consistency (e.g., no negative quantities, valid expiry dates).</w:t>
      </w:r>
    </w:p>
    <w:p w14:paraId="70E80648" w14:textId="77777777" w:rsidR="00843A0B" w:rsidRDefault="00843A0B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inventory list will be updated, and the administrator will receive confirmation of the items added.</w:t>
      </w:r>
    </w:p>
    <w:p w14:paraId="6940A30E" w14:textId="40519BFB" w:rsidR="001125DE" w:rsidRDefault="001125DE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>
        <w:rPr>
          <w:rFonts w:ascii="Arial" w:eastAsia="Times New Roman" w:hAnsi="Arial" w:cs="Arial"/>
          <w:lang w:eastAsia="en-PH"/>
        </w:rPr>
        <w:t xml:space="preserve">The system will monitor inventory levels and automatically generate </w:t>
      </w:r>
      <w:r w:rsidR="00C36F99">
        <w:rPr>
          <w:rFonts w:ascii="Arial" w:eastAsia="Times New Roman" w:hAnsi="Arial" w:cs="Arial"/>
          <w:lang w:eastAsia="en-PH"/>
        </w:rPr>
        <w:t>notifications</w:t>
      </w:r>
      <w:r>
        <w:rPr>
          <w:rFonts w:ascii="Arial" w:eastAsia="Times New Roman" w:hAnsi="Arial" w:cs="Arial"/>
          <w:lang w:eastAsia="en-PH"/>
        </w:rPr>
        <w:t xml:space="preserve"> when any item’s stock falls below a predefined threshold or when the expiry date is approaching.</w:t>
      </w:r>
    </w:p>
    <w:p w14:paraId="59472424" w14:textId="63562D2E" w:rsidR="001125DE" w:rsidRDefault="001125DE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>
        <w:rPr>
          <w:rFonts w:ascii="Arial" w:eastAsia="Times New Roman" w:hAnsi="Arial" w:cs="Arial"/>
          <w:lang w:eastAsia="en-PH"/>
        </w:rPr>
        <w:t>Notifications will be sent via email to the administrator.</w:t>
      </w:r>
    </w:p>
    <w:p w14:paraId="7C101F1D" w14:textId="00870B56" w:rsidR="001125DE" w:rsidRPr="007E2A83" w:rsidRDefault="001125DE" w:rsidP="00132E84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>
        <w:rPr>
          <w:rFonts w:ascii="Arial" w:eastAsia="Times New Roman" w:hAnsi="Arial" w:cs="Arial"/>
          <w:lang w:eastAsia="en-PH"/>
        </w:rPr>
        <w:t>The Administrator can take necessary actions, such as placing a new supply or removing expired stocks.</w:t>
      </w:r>
    </w:p>
    <w:p w14:paraId="2FF18420" w14:textId="77777777" w:rsidR="00843A0B" w:rsidRPr="000B7AD2" w:rsidRDefault="00843A0B" w:rsidP="00132E8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Low Stock and Expiry Notifications</w:t>
      </w:r>
    </w:p>
    <w:p w14:paraId="1B2A6567" w14:textId="77777777" w:rsidR="00843A0B" w:rsidRPr="007E2A83" w:rsidRDefault="00843A0B" w:rsidP="00132E84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will monitor inventory levels and automatically generate notifications when any item’s stock falls below a predefined threshold or when the expiry date is approaching.</w:t>
      </w:r>
    </w:p>
    <w:p w14:paraId="38ECB77F" w14:textId="2A62F400" w:rsidR="00CA74F9" w:rsidRPr="00F75B34" w:rsidRDefault="00CA74F9" w:rsidP="00DA3253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F75B34">
        <w:rPr>
          <w:rFonts w:ascii="Arial" w:hAnsi="Arial" w:cs="Arial"/>
        </w:rPr>
        <w:t>Notifications about items nearing expiration will be displayed in the footer of the interface, providing administrators with real-time, easily accessible reminders to manage inventory.</w:t>
      </w:r>
    </w:p>
    <w:p w14:paraId="0D50CF06" w14:textId="6C485B66" w:rsidR="00DA3253" w:rsidRDefault="00843A0B" w:rsidP="00DA3253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administrator can take necessary actions, such as placing a new order or removing </w:t>
      </w:r>
      <w:r w:rsidR="000B7AD2">
        <w:rPr>
          <w:rFonts w:ascii="Arial" w:eastAsia="Times New Roman" w:hAnsi="Arial" w:cs="Arial"/>
          <w:lang w:eastAsia="en-PH"/>
        </w:rPr>
        <w:t>expired stock</w:t>
      </w:r>
      <w:r w:rsidR="00DA3253">
        <w:rPr>
          <w:rFonts w:ascii="Arial" w:eastAsia="Times New Roman" w:hAnsi="Arial" w:cs="Arial"/>
          <w:lang w:eastAsia="en-PH"/>
        </w:rPr>
        <w:t>.</w:t>
      </w:r>
    </w:p>
    <w:p w14:paraId="3D3609EA" w14:textId="77777777" w:rsidR="00DA3253" w:rsidRPr="00DA3253" w:rsidRDefault="00843A0B" w:rsidP="00DA3253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DA3253">
        <w:rPr>
          <w:rFonts w:ascii="Arial" w:eastAsia="Times New Roman" w:hAnsi="Arial" w:cs="Arial"/>
          <w:bCs/>
          <w:lang w:eastAsia="en-PH"/>
        </w:rPr>
        <w:t>Transaction and Audit Logs</w:t>
      </w:r>
    </w:p>
    <w:p w14:paraId="1336D376" w14:textId="77777777" w:rsidR="00C36F99" w:rsidRDefault="00843A0B" w:rsidP="00C36F99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DA3253">
        <w:rPr>
          <w:rFonts w:ascii="Arial" w:eastAsia="Times New Roman" w:hAnsi="Arial" w:cs="Arial"/>
          <w:lang w:eastAsia="en-PH"/>
        </w:rPr>
        <w:t xml:space="preserve">Every inventory transaction (e.g., adding new stock, updating quantities, </w:t>
      </w:r>
      <w:r w:rsidR="00C36F99" w:rsidRPr="00DA3253">
        <w:rPr>
          <w:rFonts w:ascii="Arial" w:eastAsia="Times New Roman" w:hAnsi="Arial" w:cs="Arial"/>
          <w:lang w:eastAsia="en-PH"/>
        </w:rPr>
        <w:t>and removing</w:t>
      </w:r>
      <w:r w:rsidRPr="00DA3253">
        <w:rPr>
          <w:rFonts w:ascii="Arial" w:eastAsia="Times New Roman" w:hAnsi="Arial" w:cs="Arial"/>
          <w:lang w:eastAsia="en-PH"/>
        </w:rPr>
        <w:t xml:space="preserve"> expired items) will be logged automatically.</w:t>
      </w:r>
    </w:p>
    <w:p w14:paraId="11D6B9DD" w14:textId="77777777" w:rsidR="00C36F99" w:rsidRDefault="00843A0B" w:rsidP="00C36F99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C36F99">
        <w:rPr>
          <w:rFonts w:ascii="Arial" w:eastAsia="Times New Roman" w:hAnsi="Arial" w:cs="Arial"/>
          <w:lang w:eastAsia="en-PH"/>
        </w:rPr>
        <w:t xml:space="preserve">The log will capture details such as the </w:t>
      </w:r>
      <w:r w:rsidRPr="00C36F99">
        <w:rPr>
          <w:rFonts w:ascii="Arial" w:eastAsia="Times New Roman" w:hAnsi="Arial" w:cs="Arial"/>
          <w:bCs/>
          <w:lang w:eastAsia="en-PH"/>
        </w:rPr>
        <w:t>user’s name</w:t>
      </w:r>
      <w:r w:rsidRPr="00C36F99">
        <w:rPr>
          <w:rFonts w:ascii="Arial" w:eastAsia="Times New Roman" w:hAnsi="Arial" w:cs="Arial"/>
          <w:lang w:eastAsia="en-PH"/>
        </w:rPr>
        <w:t xml:space="preserve">, </w:t>
      </w:r>
      <w:r w:rsidRPr="00C36F99">
        <w:rPr>
          <w:rFonts w:ascii="Arial" w:eastAsia="Times New Roman" w:hAnsi="Arial" w:cs="Arial"/>
          <w:bCs/>
          <w:lang w:eastAsia="en-PH"/>
        </w:rPr>
        <w:t>date/time of action</w:t>
      </w:r>
      <w:r w:rsidRPr="00C36F99">
        <w:rPr>
          <w:rFonts w:ascii="Arial" w:eastAsia="Times New Roman" w:hAnsi="Arial" w:cs="Arial"/>
          <w:lang w:eastAsia="en-PH"/>
        </w:rPr>
        <w:t xml:space="preserve">, and </w:t>
      </w:r>
      <w:r w:rsidRPr="00C36F99">
        <w:rPr>
          <w:rFonts w:ascii="Arial" w:eastAsia="Times New Roman" w:hAnsi="Arial" w:cs="Arial"/>
          <w:bCs/>
          <w:lang w:eastAsia="en-PH"/>
        </w:rPr>
        <w:t>type of transaction</w:t>
      </w:r>
      <w:r w:rsidRPr="00C36F99">
        <w:rPr>
          <w:rFonts w:ascii="Arial" w:eastAsia="Times New Roman" w:hAnsi="Arial" w:cs="Arial"/>
          <w:lang w:eastAsia="en-PH"/>
        </w:rPr>
        <w:t>.</w:t>
      </w:r>
    </w:p>
    <w:p w14:paraId="33A53227" w14:textId="77777777" w:rsidR="00C36F99" w:rsidRDefault="00843A0B" w:rsidP="00C36F99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C36F99">
        <w:rPr>
          <w:rFonts w:ascii="Arial" w:eastAsia="Times New Roman" w:hAnsi="Arial" w:cs="Arial"/>
          <w:lang w:eastAsia="en-PH"/>
        </w:rPr>
        <w:t>Administrators can access and review the log for transparency and accountability.</w:t>
      </w:r>
    </w:p>
    <w:p w14:paraId="21CA6558" w14:textId="6381DE7A" w:rsidR="00843A0B" w:rsidRDefault="00843A0B" w:rsidP="00C36F99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C36F99">
        <w:rPr>
          <w:rFonts w:ascii="Arial" w:eastAsia="Times New Roman" w:hAnsi="Arial" w:cs="Arial"/>
          <w:lang w:eastAsia="en-PH"/>
        </w:rPr>
        <w:t>Log entries will be protected from alteration or deletion to maintain integrity.</w:t>
      </w:r>
    </w:p>
    <w:p w14:paraId="0840E622" w14:textId="77777777" w:rsidR="00C36F99" w:rsidRPr="00C36F99" w:rsidRDefault="00C36F99" w:rsidP="00C36F99">
      <w:pPr>
        <w:pStyle w:val="ListParagraph"/>
        <w:spacing w:before="100" w:beforeAutospacing="1" w:after="100" w:afterAutospacing="1" w:line="240" w:lineRule="auto"/>
        <w:ind w:left="1080"/>
        <w:jc w:val="both"/>
        <w:rPr>
          <w:rFonts w:ascii="Arial" w:eastAsia="Times New Roman" w:hAnsi="Arial" w:cs="Arial"/>
          <w:lang w:eastAsia="en-PH"/>
        </w:rPr>
      </w:pPr>
    </w:p>
    <w:p w14:paraId="54B60AA0" w14:textId="77777777" w:rsidR="00F75B34" w:rsidRDefault="00843A0B" w:rsidP="00F75B34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Yearly Report Generation</w:t>
      </w:r>
    </w:p>
    <w:p w14:paraId="236198EE" w14:textId="77777777" w:rsidR="00F75B34" w:rsidRPr="00F75B34" w:rsidRDefault="00CA74F9" w:rsidP="00F75B34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F75B34">
        <w:rPr>
          <w:rFonts w:ascii="Arial" w:hAnsi="Arial" w:cs="Arial"/>
        </w:rPr>
        <w:t xml:space="preserve">At the end of each year, administrators can generate transaction reports summarizing inventory usage, organized by medication, month, and day, including details such as total usage per item, stock-outs, wastage due to expiry, and restocking patterns. </w:t>
      </w:r>
    </w:p>
    <w:p w14:paraId="6B33FBCC" w14:textId="7234AA3D" w:rsidR="00CA74F9" w:rsidRPr="00F75B34" w:rsidRDefault="00CA74F9" w:rsidP="00F75B34">
      <w:pPr>
        <w:pStyle w:val="ListParagraph"/>
        <w:numPr>
          <w:ilvl w:val="0"/>
          <w:numId w:val="40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F75B34">
        <w:rPr>
          <w:rFonts w:ascii="Arial" w:hAnsi="Arial" w:cs="Arial"/>
        </w:rPr>
        <w:t>These reports will be available for export in PDF or Excel format, ready for printing.</w:t>
      </w:r>
    </w:p>
    <w:p w14:paraId="5418E3A5" w14:textId="77777777" w:rsidR="00F75B34" w:rsidRPr="00F75B34" w:rsidRDefault="00F75B34" w:rsidP="00F75B34">
      <w:pPr>
        <w:pStyle w:val="ListParagraph"/>
        <w:spacing w:before="100" w:beforeAutospacing="1" w:after="100" w:afterAutospacing="1" w:line="240" w:lineRule="auto"/>
        <w:ind w:left="1080"/>
        <w:outlineLvl w:val="3"/>
        <w:rPr>
          <w:rFonts w:ascii="Arial" w:eastAsia="Times New Roman" w:hAnsi="Arial" w:cs="Arial"/>
          <w:bCs/>
          <w:lang w:eastAsia="en-PH"/>
        </w:rPr>
      </w:pPr>
    </w:p>
    <w:p w14:paraId="37CAB386" w14:textId="444FAD02" w:rsidR="00843A0B" w:rsidRPr="000B7AD2" w:rsidRDefault="00843A0B" w:rsidP="00B7096F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Inventory Dashboard</w:t>
      </w:r>
    </w:p>
    <w:p w14:paraId="7655F152" w14:textId="77777777" w:rsidR="00843A0B" w:rsidRPr="007E2A83" w:rsidRDefault="00843A0B" w:rsidP="00132E84">
      <w:pPr>
        <w:spacing w:before="100" w:beforeAutospacing="1" w:after="100" w:afterAutospacing="1" w:line="240" w:lineRule="auto"/>
        <w:ind w:left="1080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Administrators will have access to the </w:t>
      </w:r>
      <w:r w:rsidRPr="000B7AD2">
        <w:rPr>
          <w:rFonts w:ascii="Arial" w:eastAsia="Times New Roman" w:hAnsi="Arial" w:cs="Arial"/>
          <w:bCs/>
          <w:lang w:eastAsia="en-PH"/>
        </w:rPr>
        <w:t>Inventory Dashboard</w:t>
      </w:r>
      <w:r w:rsidRPr="007E2A83">
        <w:rPr>
          <w:rFonts w:ascii="Arial" w:eastAsia="Times New Roman" w:hAnsi="Arial" w:cs="Arial"/>
          <w:lang w:eastAsia="en-PH"/>
        </w:rPr>
        <w:t>, which will display key metrics such as:</w:t>
      </w:r>
    </w:p>
    <w:p w14:paraId="5A17C83B" w14:textId="77777777" w:rsidR="00843A0B" w:rsidRPr="007E2A83" w:rsidRDefault="00843A0B" w:rsidP="00B7096F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Current stock levels</w:t>
      </w:r>
      <w:r w:rsidRPr="007E2A83">
        <w:rPr>
          <w:rFonts w:ascii="Arial" w:eastAsia="Times New Roman" w:hAnsi="Arial" w:cs="Arial"/>
          <w:lang w:eastAsia="en-PH"/>
        </w:rPr>
        <w:t>.</w:t>
      </w:r>
    </w:p>
    <w:p w14:paraId="5D69596C" w14:textId="77777777" w:rsidR="00843A0B" w:rsidRPr="007E2A83" w:rsidRDefault="00843A0B" w:rsidP="00B7096F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Low-stock items</w:t>
      </w:r>
      <w:r w:rsidRPr="007E2A83">
        <w:rPr>
          <w:rFonts w:ascii="Arial" w:eastAsia="Times New Roman" w:hAnsi="Arial" w:cs="Arial"/>
          <w:lang w:eastAsia="en-PH"/>
        </w:rPr>
        <w:t xml:space="preserve"> and those </w:t>
      </w:r>
      <w:r w:rsidRPr="000B7AD2">
        <w:rPr>
          <w:rFonts w:ascii="Arial" w:eastAsia="Times New Roman" w:hAnsi="Arial" w:cs="Arial"/>
          <w:bCs/>
          <w:lang w:eastAsia="en-PH"/>
        </w:rPr>
        <w:t>near expiry</w:t>
      </w:r>
      <w:r w:rsidRPr="007E2A83">
        <w:rPr>
          <w:rFonts w:ascii="Arial" w:eastAsia="Times New Roman" w:hAnsi="Arial" w:cs="Arial"/>
          <w:lang w:eastAsia="en-PH"/>
        </w:rPr>
        <w:t>.</w:t>
      </w:r>
    </w:p>
    <w:p w14:paraId="611F2A12" w14:textId="3E660B0D" w:rsidR="000B7AD2" w:rsidRPr="001125DE" w:rsidRDefault="00843A0B" w:rsidP="001125DE">
      <w:pPr>
        <w:numPr>
          <w:ilvl w:val="1"/>
          <w:numId w:val="1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Recent inventory transactions</w:t>
      </w:r>
      <w:r w:rsidRPr="007E2A83">
        <w:rPr>
          <w:rFonts w:ascii="Arial" w:eastAsia="Times New Roman" w:hAnsi="Arial" w:cs="Arial"/>
          <w:lang w:eastAsia="en-PH"/>
        </w:rPr>
        <w:t>.</w:t>
      </w:r>
    </w:p>
    <w:p w14:paraId="601622F5" w14:textId="77777777" w:rsidR="00994836" w:rsidRPr="007E2A83" w:rsidRDefault="00994836" w:rsidP="00132E8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lang w:eastAsia="en-PH"/>
        </w:rPr>
      </w:pPr>
      <w:r w:rsidRPr="000B7AD2">
        <w:rPr>
          <w:rFonts w:ascii="Arial" w:eastAsia="Times New Roman" w:hAnsi="Arial" w:cs="Arial"/>
          <w:b/>
          <w:bCs/>
          <w:lang w:eastAsia="en-PH"/>
        </w:rPr>
        <w:t>2.2 Dengue Forecasting</w:t>
      </w:r>
    </w:p>
    <w:p w14:paraId="4C480046" w14:textId="77777777" w:rsidR="00994836" w:rsidRPr="000B7AD2" w:rsidRDefault="00994836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SARIMAX Forecasting Model</w:t>
      </w:r>
    </w:p>
    <w:p w14:paraId="013F4D28" w14:textId="77777777" w:rsidR="00994836" w:rsidRDefault="00994836" w:rsidP="00B7096F">
      <w:pPr>
        <w:numPr>
          <w:ilvl w:val="0"/>
          <w:numId w:val="2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will gather historical health incident data (e.g., past dengue cases) and external factors (e.g., weather conditions) from internal or third-party sources.</w:t>
      </w:r>
    </w:p>
    <w:p w14:paraId="7E43E52D" w14:textId="77777777" w:rsidR="001125DE" w:rsidRDefault="001125DE" w:rsidP="001125DE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</w:p>
    <w:p w14:paraId="0DBBD93A" w14:textId="77777777" w:rsidR="001125DE" w:rsidRPr="007E2A83" w:rsidRDefault="001125DE" w:rsidP="001125DE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</w:p>
    <w:p w14:paraId="747FB532" w14:textId="77777777" w:rsidR="00994836" w:rsidRPr="007E2A83" w:rsidRDefault="00994836" w:rsidP="00B7096F">
      <w:pPr>
        <w:numPr>
          <w:ilvl w:val="0"/>
          <w:numId w:val="2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ARIMAX model will analyze the data to identify trends and patterns in potential dengue outbreaks.</w:t>
      </w:r>
    </w:p>
    <w:p w14:paraId="62572BCF" w14:textId="77777777" w:rsidR="00994836" w:rsidRPr="007E2A83" w:rsidRDefault="00994836" w:rsidP="00B7096F">
      <w:pPr>
        <w:numPr>
          <w:ilvl w:val="0"/>
          <w:numId w:val="2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model will predict dengue cases based on seasonal patterns and external variables such as rainfall.</w:t>
      </w:r>
    </w:p>
    <w:p w14:paraId="4538981D" w14:textId="77777777" w:rsidR="00994836" w:rsidRPr="007E2A83" w:rsidRDefault="00994836" w:rsidP="00B7096F">
      <w:pPr>
        <w:numPr>
          <w:ilvl w:val="0"/>
          <w:numId w:val="2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Alerts will be triggered based on the predictions, recommending specific actions to prepare for potential outbreaks.</w:t>
      </w:r>
    </w:p>
    <w:p w14:paraId="4F376C58" w14:textId="77777777" w:rsidR="00994836" w:rsidRPr="007E2A83" w:rsidRDefault="00F74F2B" w:rsidP="00132E8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 </w:t>
      </w:r>
      <w:r w:rsidR="00994836" w:rsidRPr="000B7AD2">
        <w:rPr>
          <w:rFonts w:ascii="Arial" w:eastAsia="Times New Roman" w:hAnsi="Arial" w:cs="Arial"/>
          <w:b/>
          <w:bCs/>
          <w:lang w:eastAsia="en-PH"/>
        </w:rPr>
        <w:t>2.3 Dental Appointment Scheduling</w:t>
      </w:r>
    </w:p>
    <w:p w14:paraId="1C4439AC" w14:textId="77777777" w:rsidR="00994836" w:rsidRPr="000B7AD2" w:rsidRDefault="00994836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Student Portal for Booking Appointments</w:t>
      </w:r>
    </w:p>
    <w:p w14:paraId="00653CD3" w14:textId="77777777" w:rsidR="00994836" w:rsidRPr="007E2A83" w:rsidRDefault="00994836" w:rsidP="00B7096F">
      <w:pPr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Students will log in to the </w:t>
      </w:r>
      <w:r w:rsidRPr="000B7AD2">
        <w:rPr>
          <w:rFonts w:ascii="Arial" w:eastAsia="Times New Roman" w:hAnsi="Arial" w:cs="Arial"/>
          <w:bCs/>
          <w:lang w:eastAsia="en-PH"/>
        </w:rPr>
        <w:t>Dental Appointment Portal</w:t>
      </w:r>
      <w:r w:rsidRPr="007E2A83">
        <w:rPr>
          <w:rFonts w:ascii="Arial" w:eastAsia="Times New Roman" w:hAnsi="Arial" w:cs="Arial"/>
          <w:lang w:eastAsia="en-PH"/>
        </w:rPr>
        <w:t xml:space="preserve"> and select an available </w:t>
      </w:r>
      <w:r w:rsidRPr="000B7AD2">
        <w:rPr>
          <w:rFonts w:ascii="Arial" w:eastAsia="Times New Roman" w:hAnsi="Arial" w:cs="Arial"/>
          <w:bCs/>
          <w:lang w:eastAsia="en-PH"/>
        </w:rPr>
        <w:t>doctor</w:t>
      </w:r>
      <w:r w:rsidRPr="007E2A83">
        <w:rPr>
          <w:rFonts w:ascii="Arial" w:eastAsia="Times New Roman" w:hAnsi="Arial" w:cs="Arial"/>
          <w:lang w:eastAsia="en-PH"/>
        </w:rPr>
        <w:t xml:space="preserve"> and a </w:t>
      </w:r>
      <w:r w:rsidRPr="000B7AD2">
        <w:rPr>
          <w:rFonts w:ascii="Arial" w:eastAsia="Times New Roman" w:hAnsi="Arial" w:cs="Arial"/>
          <w:bCs/>
          <w:lang w:eastAsia="en-PH"/>
        </w:rPr>
        <w:t>time slot</w:t>
      </w:r>
      <w:r w:rsidRPr="007E2A83">
        <w:rPr>
          <w:rFonts w:ascii="Arial" w:eastAsia="Times New Roman" w:hAnsi="Arial" w:cs="Arial"/>
          <w:lang w:eastAsia="en-PH"/>
        </w:rPr>
        <w:t xml:space="preserve"> from the available options.</w:t>
      </w:r>
    </w:p>
    <w:p w14:paraId="46DB2D1D" w14:textId="77777777" w:rsidR="00994836" w:rsidRPr="007E2A83" w:rsidRDefault="00994836" w:rsidP="00B7096F">
      <w:pPr>
        <w:numPr>
          <w:ilvl w:val="0"/>
          <w:numId w:val="27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will prevent double bookings by validating the appointment time and notifying students of any schedule changes in real-time.</w:t>
      </w:r>
    </w:p>
    <w:p w14:paraId="615E8FCB" w14:textId="77777777" w:rsidR="00994836" w:rsidRPr="000B7AD2" w:rsidRDefault="00994836" w:rsidP="00B7096F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Appointment Management</w:t>
      </w:r>
    </w:p>
    <w:p w14:paraId="03BF5A4F" w14:textId="77777777" w:rsidR="00994836" w:rsidRPr="007E2A83" w:rsidRDefault="00994836" w:rsidP="00B7096F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Clinic staff will have access to the </w:t>
      </w:r>
      <w:r w:rsidRPr="000B7AD2">
        <w:rPr>
          <w:rFonts w:ascii="Arial" w:eastAsia="Times New Roman" w:hAnsi="Arial" w:cs="Arial"/>
          <w:bCs/>
          <w:lang w:eastAsia="en-PH"/>
        </w:rPr>
        <w:t>Admin Dashboard</w:t>
      </w:r>
      <w:r w:rsidRPr="007E2A83">
        <w:rPr>
          <w:rFonts w:ascii="Arial" w:eastAsia="Times New Roman" w:hAnsi="Arial" w:cs="Arial"/>
          <w:lang w:eastAsia="en-PH"/>
        </w:rPr>
        <w:t>, where they can manage appointments by rescheduling or canceling them as necessary.</w:t>
      </w:r>
    </w:p>
    <w:p w14:paraId="1E7E53F5" w14:textId="1EB563F1" w:rsidR="00994836" w:rsidRPr="000B7AD2" w:rsidRDefault="00994836" w:rsidP="00B7096F">
      <w:pPr>
        <w:numPr>
          <w:ilvl w:val="0"/>
          <w:numId w:val="1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Appointment changes will trigger automatic notifications to students about any modifications.</w:t>
      </w:r>
    </w:p>
    <w:p w14:paraId="1CC31726" w14:textId="77777777" w:rsidR="00F74F2B" w:rsidRPr="00813EB1" w:rsidRDefault="00F74F2B" w:rsidP="00F74F2B">
      <w:pPr>
        <w:spacing w:before="320" w:after="8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H"/>
        </w:rPr>
      </w:pPr>
      <w:r w:rsidRPr="00813EB1">
        <w:rPr>
          <w:rFonts w:ascii="Arial" w:eastAsia="Times New Roman" w:hAnsi="Arial" w:cs="Arial"/>
          <w:b/>
          <w:bCs/>
          <w:color w:val="434343"/>
          <w:sz w:val="28"/>
          <w:szCs w:val="28"/>
          <w:lang w:eastAsia="en-PH"/>
        </w:rPr>
        <w:t>Non-Functional Requirements</w:t>
      </w:r>
    </w:p>
    <w:p w14:paraId="035BD08B" w14:textId="77777777" w:rsidR="00F74F2B" w:rsidRPr="00813EB1" w:rsidRDefault="00F74F2B" w:rsidP="00F74F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45C1FC3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 </w:t>
      </w: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2.1 Performance</w:t>
      </w:r>
    </w:p>
    <w:p w14:paraId="02F53B5B" w14:textId="77777777" w:rsidR="00994836" w:rsidRPr="000B7AD2" w:rsidRDefault="00994836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Real-Time Response</w:t>
      </w:r>
    </w:p>
    <w:p w14:paraId="14F2C370" w14:textId="77777777" w:rsidR="00994836" w:rsidRPr="007E2A83" w:rsidRDefault="00994836" w:rsidP="00B7096F">
      <w:pPr>
        <w:numPr>
          <w:ilvl w:val="0"/>
          <w:numId w:val="28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Data updates (e.g., appointment bookings, inventory changes) must reflect on all connected devices within </w:t>
      </w:r>
      <w:r w:rsidRPr="000B7AD2">
        <w:rPr>
          <w:rFonts w:ascii="Arial" w:eastAsia="Times New Roman" w:hAnsi="Arial" w:cs="Arial"/>
          <w:bCs/>
          <w:lang w:eastAsia="en-PH"/>
        </w:rPr>
        <w:t>2 seconds</w:t>
      </w:r>
      <w:r w:rsidRPr="007E2A83">
        <w:rPr>
          <w:rFonts w:ascii="Arial" w:eastAsia="Times New Roman" w:hAnsi="Arial" w:cs="Arial"/>
          <w:lang w:eastAsia="en-PH"/>
        </w:rPr>
        <w:t xml:space="preserve"> to ensure real-time updates.</w:t>
      </w:r>
    </w:p>
    <w:p w14:paraId="40406E11" w14:textId="77777777" w:rsidR="00994836" w:rsidRPr="000B7AD2" w:rsidRDefault="00994836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System Scalability</w:t>
      </w:r>
    </w:p>
    <w:p w14:paraId="02CB4C82" w14:textId="77777777" w:rsidR="00994836" w:rsidRPr="007E2A83" w:rsidRDefault="00994836" w:rsidP="00B7096F">
      <w:pPr>
        <w:numPr>
          <w:ilvl w:val="0"/>
          <w:numId w:val="2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must handle up to </w:t>
      </w:r>
      <w:r w:rsidRPr="000B7AD2">
        <w:rPr>
          <w:rFonts w:ascii="Arial" w:eastAsia="Times New Roman" w:hAnsi="Arial" w:cs="Arial"/>
          <w:bCs/>
          <w:lang w:eastAsia="en-PH"/>
        </w:rPr>
        <w:t>10,000 concurrent users</w:t>
      </w:r>
      <w:r w:rsidRPr="007E2A83">
        <w:rPr>
          <w:rFonts w:ascii="Arial" w:eastAsia="Times New Roman" w:hAnsi="Arial" w:cs="Arial"/>
          <w:lang w:eastAsia="en-PH"/>
        </w:rPr>
        <w:t xml:space="preserve"> without significant performance degradation.</w:t>
      </w:r>
    </w:p>
    <w:p w14:paraId="4C42D1E5" w14:textId="77777777" w:rsidR="00994836" w:rsidRPr="007E2A83" w:rsidRDefault="00994836" w:rsidP="00B7096F">
      <w:pPr>
        <w:numPr>
          <w:ilvl w:val="0"/>
          <w:numId w:val="29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must remain stable and responsive during peak periods, such as during health emergencies or high-demand appointment scheduling.</w:t>
      </w:r>
    </w:p>
    <w:p w14:paraId="4A586E5D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 2.2 Security</w:t>
      </w:r>
    </w:p>
    <w:p w14:paraId="60DCDE22" w14:textId="77777777" w:rsidR="00221AE7" w:rsidRPr="000B7AD2" w:rsidRDefault="00221AE7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Data Encryption</w:t>
      </w:r>
    </w:p>
    <w:p w14:paraId="3DA7273B" w14:textId="3F6DDDBE" w:rsidR="000B7AD2" w:rsidRDefault="00221AE7" w:rsidP="000B7AD2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lang w:eastAsia="en-PH"/>
        </w:rPr>
        <w:t xml:space="preserve">All sensitive information, such as </w:t>
      </w:r>
      <w:r w:rsidRPr="000B7AD2">
        <w:rPr>
          <w:rFonts w:ascii="Arial" w:eastAsia="Times New Roman" w:hAnsi="Arial" w:cs="Arial"/>
          <w:bCs/>
          <w:lang w:eastAsia="en-PH"/>
        </w:rPr>
        <w:t>health records</w:t>
      </w:r>
      <w:r w:rsidRPr="000B7AD2">
        <w:rPr>
          <w:rFonts w:ascii="Arial" w:eastAsia="Times New Roman" w:hAnsi="Arial" w:cs="Arial"/>
          <w:lang w:eastAsia="en-PH"/>
        </w:rPr>
        <w:t xml:space="preserve"> and </w:t>
      </w:r>
      <w:r w:rsidRPr="000B7AD2">
        <w:rPr>
          <w:rFonts w:ascii="Arial" w:eastAsia="Times New Roman" w:hAnsi="Arial" w:cs="Arial"/>
          <w:bCs/>
          <w:lang w:eastAsia="en-PH"/>
        </w:rPr>
        <w:t>inventory data</w:t>
      </w:r>
      <w:r w:rsidRPr="000B7AD2">
        <w:rPr>
          <w:rFonts w:ascii="Arial" w:eastAsia="Times New Roman" w:hAnsi="Arial" w:cs="Arial"/>
          <w:lang w:eastAsia="en-PH"/>
        </w:rPr>
        <w:t xml:space="preserve">, must be encrypted using </w:t>
      </w:r>
      <w:r w:rsidRPr="000B7AD2">
        <w:rPr>
          <w:rFonts w:ascii="Arial" w:eastAsia="Times New Roman" w:hAnsi="Arial" w:cs="Arial"/>
          <w:bCs/>
          <w:lang w:eastAsia="en-PH"/>
        </w:rPr>
        <w:t>256-bit encryption</w:t>
      </w:r>
      <w:r w:rsidRPr="000B7AD2">
        <w:rPr>
          <w:rFonts w:ascii="Arial" w:eastAsia="Times New Roman" w:hAnsi="Arial" w:cs="Arial"/>
          <w:lang w:eastAsia="en-PH"/>
        </w:rPr>
        <w:t xml:space="preserve"> during transmission and while stored in the database.</w:t>
      </w:r>
    </w:p>
    <w:p w14:paraId="74E08934" w14:textId="77777777" w:rsidR="001125DE" w:rsidRPr="001125DE" w:rsidRDefault="001125DE" w:rsidP="000B7AD2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</w:p>
    <w:p w14:paraId="59990430" w14:textId="77777777" w:rsidR="00221AE7" w:rsidRPr="000B7AD2" w:rsidRDefault="00221AE7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Authentication</w:t>
      </w:r>
    </w:p>
    <w:p w14:paraId="4954E811" w14:textId="7695FBC8" w:rsidR="001125DE" w:rsidRPr="001125DE" w:rsidRDefault="00221AE7" w:rsidP="001125DE">
      <w:pPr>
        <w:numPr>
          <w:ilvl w:val="0"/>
          <w:numId w:val="30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Multi-factor authentication (MFA) will be required for clinic staff accessing sensitive data or performing critical actions, such as managing appointments or editing health records.</w:t>
      </w:r>
    </w:p>
    <w:p w14:paraId="3980E84D" w14:textId="77777777" w:rsidR="00221AE7" w:rsidRPr="001125DE" w:rsidRDefault="00221AE7" w:rsidP="001125DE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1125DE">
        <w:rPr>
          <w:rFonts w:ascii="Arial" w:eastAsia="Times New Roman" w:hAnsi="Arial" w:cs="Arial"/>
          <w:bCs/>
          <w:lang w:eastAsia="en-PH"/>
        </w:rPr>
        <w:t>Compliance with Privacy Regulations</w:t>
      </w:r>
    </w:p>
    <w:p w14:paraId="215C9AF4" w14:textId="77777777" w:rsidR="00221AE7" w:rsidRPr="007E2A83" w:rsidRDefault="00221AE7" w:rsidP="00B7096F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must comply with </w:t>
      </w:r>
      <w:r w:rsidRPr="000B7AD2">
        <w:rPr>
          <w:rFonts w:ascii="Arial" w:eastAsia="Times New Roman" w:hAnsi="Arial" w:cs="Arial"/>
          <w:bCs/>
          <w:lang w:eastAsia="en-PH"/>
        </w:rPr>
        <w:t>HIPAA</w:t>
      </w:r>
      <w:r w:rsidRPr="007E2A83">
        <w:rPr>
          <w:rFonts w:ascii="Arial" w:eastAsia="Times New Roman" w:hAnsi="Arial" w:cs="Arial"/>
          <w:lang w:eastAsia="en-PH"/>
        </w:rPr>
        <w:t xml:space="preserve"> (Health Insurance Portability and Accountability Act) for healthcare data security and </w:t>
      </w:r>
      <w:r w:rsidRPr="000B7AD2">
        <w:rPr>
          <w:rFonts w:ascii="Arial" w:eastAsia="Times New Roman" w:hAnsi="Arial" w:cs="Arial"/>
          <w:bCs/>
          <w:lang w:eastAsia="en-PH"/>
        </w:rPr>
        <w:t>GDPR</w:t>
      </w:r>
      <w:r w:rsidRPr="007E2A83">
        <w:rPr>
          <w:rFonts w:ascii="Arial" w:eastAsia="Times New Roman" w:hAnsi="Arial" w:cs="Arial"/>
          <w:lang w:eastAsia="en-PH"/>
        </w:rPr>
        <w:t xml:space="preserve"> (General Data Protection Regulation) for user privacy, particularly for international students.</w:t>
      </w:r>
    </w:p>
    <w:p w14:paraId="59E20456" w14:textId="77777777" w:rsidR="00F75B34" w:rsidRDefault="00F75B34" w:rsidP="00F74F2B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4ECD3773" w14:textId="77777777" w:rsidR="00F75B34" w:rsidRDefault="00F75B34" w:rsidP="00F74F2B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1D5194F" w14:textId="77777777" w:rsidR="00F75B34" w:rsidRDefault="00F75B34" w:rsidP="00F74F2B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4E6F8274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bookmarkStart w:id="0" w:name="_GoBack"/>
      <w:bookmarkEnd w:id="0"/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 2.3 Reliability</w:t>
      </w:r>
    </w:p>
    <w:p w14:paraId="08230246" w14:textId="1981CE55" w:rsidR="00221AE7" w:rsidRPr="000B7AD2" w:rsidRDefault="00221AE7" w:rsidP="00B7096F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Uptime Guarantee</w:t>
      </w:r>
    </w:p>
    <w:p w14:paraId="421AF8C4" w14:textId="77777777" w:rsidR="00221AE7" w:rsidRPr="007E2A83" w:rsidRDefault="00221AE7" w:rsidP="00B7096F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must maintain an </w:t>
      </w:r>
      <w:r w:rsidRPr="000B7AD2">
        <w:rPr>
          <w:rFonts w:ascii="Arial" w:eastAsia="Times New Roman" w:hAnsi="Arial" w:cs="Arial"/>
          <w:bCs/>
          <w:lang w:eastAsia="en-PH"/>
        </w:rPr>
        <w:t>uptime of 99.9%</w:t>
      </w:r>
      <w:r w:rsidRPr="007E2A83">
        <w:rPr>
          <w:rFonts w:ascii="Arial" w:eastAsia="Times New Roman" w:hAnsi="Arial" w:cs="Arial"/>
          <w:lang w:eastAsia="en-PH"/>
        </w:rPr>
        <w:t>, ensuring availability during critical times, especially for dengue forecasting and dental appointment management.</w:t>
      </w:r>
    </w:p>
    <w:p w14:paraId="1FC66008" w14:textId="77777777" w:rsidR="00221AE7" w:rsidRPr="000B7AD2" w:rsidRDefault="00221AE7" w:rsidP="00B7096F">
      <w:pPr>
        <w:pStyle w:val="ListParagraph"/>
        <w:numPr>
          <w:ilvl w:val="0"/>
          <w:numId w:val="33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Backup System</w:t>
      </w:r>
    </w:p>
    <w:p w14:paraId="185ECACE" w14:textId="77777777" w:rsidR="00221AE7" w:rsidRPr="007E2A83" w:rsidRDefault="00221AE7" w:rsidP="00B7096F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Data must be automatically backed up every </w:t>
      </w:r>
      <w:r w:rsidRPr="000B7AD2">
        <w:rPr>
          <w:rFonts w:ascii="Arial" w:eastAsia="Times New Roman" w:hAnsi="Arial" w:cs="Arial"/>
          <w:bCs/>
          <w:lang w:eastAsia="en-PH"/>
        </w:rPr>
        <w:t>24 hours</w:t>
      </w:r>
      <w:r w:rsidRPr="007E2A83">
        <w:rPr>
          <w:rFonts w:ascii="Arial" w:eastAsia="Times New Roman" w:hAnsi="Arial" w:cs="Arial"/>
          <w:lang w:eastAsia="en-PH"/>
        </w:rPr>
        <w:t xml:space="preserve"> and stored securely for </w:t>
      </w:r>
      <w:r w:rsidRPr="000B7AD2">
        <w:rPr>
          <w:rFonts w:ascii="Arial" w:eastAsia="Times New Roman" w:hAnsi="Arial" w:cs="Arial"/>
          <w:bCs/>
          <w:lang w:eastAsia="en-PH"/>
        </w:rPr>
        <w:t>at least</w:t>
      </w:r>
      <w:r w:rsidRPr="000B7AD2">
        <w:rPr>
          <w:rFonts w:ascii="Arial" w:eastAsia="Times New Roman" w:hAnsi="Arial" w:cs="Arial"/>
          <w:b/>
          <w:bCs/>
          <w:lang w:eastAsia="en-PH"/>
        </w:rPr>
        <w:t xml:space="preserve"> </w:t>
      </w:r>
      <w:r w:rsidRPr="000B7AD2">
        <w:rPr>
          <w:rFonts w:ascii="Arial" w:eastAsia="Times New Roman" w:hAnsi="Arial" w:cs="Arial"/>
          <w:bCs/>
          <w:lang w:eastAsia="en-PH"/>
        </w:rPr>
        <w:t>30 days</w:t>
      </w:r>
      <w:r w:rsidRPr="007E2A83">
        <w:rPr>
          <w:rFonts w:ascii="Arial" w:eastAsia="Times New Roman" w:hAnsi="Arial" w:cs="Arial"/>
          <w:lang w:eastAsia="en-PH"/>
        </w:rPr>
        <w:t xml:space="preserve"> to protect against data loss.</w:t>
      </w:r>
    </w:p>
    <w:p w14:paraId="5C3CAA92" w14:textId="480D115E" w:rsidR="00F74F2B" w:rsidRPr="000B7AD2" w:rsidRDefault="00F74F2B" w:rsidP="00221AE7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</w:p>
    <w:p w14:paraId="1E687922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 </w:t>
      </w: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2.4 Usability</w:t>
      </w:r>
    </w:p>
    <w:p w14:paraId="28FBDBE1" w14:textId="77777777" w:rsidR="00F74F2B" w:rsidRPr="000B7AD2" w:rsidRDefault="00F74F2B" w:rsidP="00B7096F">
      <w:pPr>
        <w:pStyle w:val="ListParagraph"/>
        <w:numPr>
          <w:ilvl w:val="0"/>
          <w:numId w:val="33"/>
        </w:num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User-Friendly Interface:</w:t>
      </w:r>
    </w:p>
    <w:p w14:paraId="6EF70135" w14:textId="77777777" w:rsidR="00221AE7" w:rsidRPr="000B7AD2" w:rsidRDefault="00221AE7" w:rsidP="00B7096F">
      <w:pPr>
        <w:pStyle w:val="ListParagraph"/>
        <w:numPr>
          <w:ilvl w:val="0"/>
          <w:numId w:val="24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lang w:eastAsia="en-PH"/>
        </w:rPr>
        <w:t xml:space="preserve">The </w:t>
      </w:r>
      <w:r w:rsidRPr="000B7AD2">
        <w:rPr>
          <w:rFonts w:ascii="Arial" w:eastAsia="Times New Roman" w:hAnsi="Arial" w:cs="Arial"/>
          <w:bCs/>
          <w:lang w:eastAsia="en-PH"/>
        </w:rPr>
        <w:t>Patient Portal</w:t>
      </w:r>
      <w:r w:rsidRPr="000B7AD2">
        <w:rPr>
          <w:rFonts w:ascii="Arial" w:eastAsia="Times New Roman" w:hAnsi="Arial" w:cs="Arial"/>
          <w:lang w:eastAsia="en-PH"/>
        </w:rPr>
        <w:t xml:space="preserve"> and </w:t>
      </w:r>
      <w:r w:rsidRPr="000B7AD2">
        <w:rPr>
          <w:rFonts w:ascii="Arial" w:eastAsia="Times New Roman" w:hAnsi="Arial" w:cs="Arial"/>
          <w:bCs/>
          <w:lang w:eastAsia="en-PH"/>
        </w:rPr>
        <w:t>Admin Dashboard</w:t>
      </w:r>
      <w:r w:rsidRPr="000B7AD2">
        <w:rPr>
          <w:rFonts w:ascii="Arial" w:eastAsia="Times New Roman" w:hAnsi="Arial" w:cs="Arial"/>
          <w:lang w:eastAsia="en-PH"/>
        </w:rPr>
        <w:t xml:space="preserve"> must have a simple, intuitive interface to ensure easy navigation for both clinic staff and students.</w:t>
      </w:r>
    </w:p>
    <w:p w14:paraId="6452C9DB" w14:textId="77777777" w:rsidR="00F74F2B" w:rsidRPr="000B7AD2" w:rsidRDefault="00F74F2B" w:rsidP="00F74F2B">
      <w:pPr>
        <w:spacing w:after="0" w:line="240" w:lineRule="auto"/>
        <w:rPr>
          <w:rFonts w:ascii="Arial" w:eastAsia="Times New Roman" w:hAnsi="Arial" w:cs="Arial"/>
          <w:lang w:eastAsia="en-PH"/>
        </w:rPr>
      </w:pPr>
    </w:p>
    <w:p w14:paraId="5716B8F0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 </w:t>
      </w: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2.5 Maintainability</w:t>
      </w:r>
    </w:p>
    <w:p w14:paraId="32D73265" w14:textId="77777777" w:rsidR="00221AE7" w:rsidRPr="000B7AD2" w:rsidRDefault="00221AE7" w:rsidP="00B7096F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Modular Architecture</w:t>
      </w:r>
    </w:p>
    <w:p w14:paraId="03BAE8B3" w14:textId="77777777" w:rsidR="00132E84" w:rsidRPr="000B7AD2" w:rsidRDefault="00221AE7" w:rsidP="00B7096F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should be built with a </w:t>
      </w:r>
      <w:r w:rsidRPr="000B7AD2">
        <w:rPr>
          <w:rFonts w:ascii="Arial" w:eastAsia="Times New Roman" w:hAnsi="Arial" w:cs="Arial"/>
          <w:bCs/>
          <w:lang w:eastAsia="en-PH"/>
        </w:rPr>
        <w:t>modular architecture</w:t>
      </w:r>
      <w:r w:rsidRPr="007E2A83">
        <w:rPr>
          <w:rFonts w:ascii="Arial" w:eastAsia="Times New Roman" w:hAnsi="Arial" w:cs="Arial"/>
          <w:lang w:eastAsia="en-PH"/>
        </w:rPr>
        <w:t>, allowing easy updates and integration of new features, such as additional health services or updated forecasting models.</w:t>
      </w:r>
    </w:p>
    <w:p w14:paraId="341586C5" w14:textId="347DD912" w:rsidR="00221AE7" w:rsidRPr="000B7AD2" w:rsidRDefault="00221AE7" w:rsidP="00B7096F">
      <w:pPr>
        <w:pStyle w:val="ListParagraph"/>
        <w:numPr>
          <w:ilvl w:val="0"/>
          <w:numId w:val="34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Documentation</w:t>
      </w:r>
    </w:p>
    <w:p w14:paraId="38E00277" w14:textId="77777777" w:rsidR="00221AE7" w:rsidRPr="007E2A83" w:rsidRDefault="00221AE7" w:rsidP="00B7096F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Full </w:t>
      </w:r>
      <w:r w:rsidRPr="000B7AD2">
        <w:rPr>
          <w:rFonts w:ascii="Arial" w:eastAsia="Times New Roman" w:hAnsi="Arial" w:cs="Arial"/>
          <w:bCs/>
          <w:lang w:eastAsia="en-PH"/>
        </w:rPr>
        <w:t>technical documentation</w:t>
      </w:r>
      <w:r w:rsidRPr="007E2A83">
        <w:rPr>
          <w:rFonts w:ascii="Arial" w:eastAsia="Times New Roman" w:hAnsi="Arial" w:cs="Arial"/>
          <w:lang w:eastAsia="en-PH"/>
        </w:rPr>
        <w:t xml:space="preserve"> will be provided, including system architecture, API specifications, and user manuals for system maintenance and future upgrades.</w:t>
      </w:r>
    </w:p>
    <w:p w14:paraId="2FC5F6C5" w14:textId="77777777" w:rsidR="00F74F2B" w:rsidRPr="000B7AD2" w:rsidRDefault="00F74F2B" w:rsidP="00F74F2B">
      <w:pPr>
        <w:spacing w:after="0" w:line="240" w:lineRule="auto"/>
        <w:rPr>
          <w:rFonts w:ascii="Arial" w:eastAsia="Times New Roman" w:hAnsi="Arial" w:cs="Arial"/>
          <w:lang w:eastAsia="en-PH"/>
        </w:rPr>
      </w:pPr>
    </w:p>
    <w:p w14:paraId="5898B3D0" w14:textId="77777777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 </w:t>
      </w: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2.6 Privacy and Data Protection</w:t>
      </w:r>
    </w:p>
    <w:p w14:paraId="69CB40D9" w14:textId="5D1975C1" w:rsidR="00221AE7" w:rsidRPr="000B7AD2" w:rsidRDefault="00221AE7" w:rsidP="00B7096F">
      <w:pPr>
        <w:pStyle w:val="ListParagraph"/>
        <w:numPr>
          <w:ilvl w:val="0"/>
          <w:numId w:val="21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Data Anonymization</w:t>
      </w:r>
    </w:p>
    <w:p w14:paraId="3583C02A" w14:textId="77777777" w:rsidR="00221AE7" w:rsidRPr="007E2A83" w:rsidRDefault="00221AE7" w:rsidP="00B7096F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Any health data used for forecasting or research will be </w:t>
      </w:r>
      <w:r w:rsidRPr="000B7AD2">
        <w:rPr>
          <w:rFonts w:ascii="Arial" w:eastAsia="Times New Roman" w:hAnsi="Arial" w:cs="Arial"/>
          <w:bCs/>
          <w:lang w:eastAsia="en-PH"/>
        </w:rPr>
        <w:t>anonymized</w:t>
      </w:r>
      <w:r w:rsidRPr="007E2A83">
        <w:rPr>
          <w:rFonts w:ascii="Arial" w:eastAsia="Times New Roman" w:hAnsi="Arial" w:cs="Arial"/>
          <w:lang w:eastAsia="en-PH"/>
        </w:rPr>
        <w:t xml:space="preserve"> to prevent identification of individuals.</w:t>
      </w:r>
    </w:p>
    <w:p w14:paraId="1A6FE45A" w14:textId="77777777" w:rsidR="00221AE7" w:rsidRPr="000B7AD2" w:rsidRDefault="00221AE7" w:rsidP="00B7096F">
      <w:pPr>
        <w:pStyle w:val="ListParagraph"/>
        <w:numPr>
          <w:ilvl w:val="0"/>
          <w:numId w:val="37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bCs/>
          <w:lang w:eastAsia="en-PH"/>
        </w:rPr>
      </w:pPr>
      <w:r w:rsidRPr="000B7AD2">
        <w:rPr>
          <w:rFonts w:ascii="Arial" w:eastAsia="Times New Roman" w:hAnsi="Arial" w:cs="Arial"/>
          <w:bCs/>
          <w:lang w:eastAsia="en-PH"/>
        </w:rPr>
        <w:t>Consent Management</w:t>
      </w:r>
    </w:p>
    <w:p w14:paraId="215694FC" w14:textId="6579017D" w:rsidR="000B7AD2" w:rsidRPr="001125DE" w:rsidRDefault="00221AE7" w:rsidP="001125D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should allow patients to provide or revoke consent for the use of their medical </w:t>
      </w:r>
      <w:r w:rsidR="001125DE">
        <w:rPr>
          <w:rFonts w:ascii="Arial" w:eastAsia="Times New Roman" w:hAnsi="Arial" w:cs="Arial"/>
          <w:lang w:eastAsia="en-PH"/>
        </w:rPr>
        <w:t>data in forecasting or research.</w:t>
      </w:r>
    </w:p>
    <w:p w14:paraId="119E401F" w14:textId="77777777" w:rsidR="000B7AD2" w:rsidRDefault="000B7AD2" w:rsidP="00F74F2B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2C9643D6" w14:textId="565E9831" w:rsidR="00F74F2B" w:rsidRPr="000B7AD2" w:rsidRDefault="00F74F2B" w:rsidP="00F74F2B">
      <w:p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b/>
          <w:bCs/>
          <w:color w:val="000000"/>
          <w:lang w:eastAsia="en-PH"/>
        </w:rPr>
        <w:t>2.7 Integration</w:t>
      </w:r>
    </w:p>
    <w:p w14:paraId="1BB5304D" w14:textId="77777777" w:rsidR="00F74F2B" w:rsidRPr="000B7AD2" w:rsidRDefault="00F74F2B" w:rsidP="00B7096F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="Arial" w:eastAsia="Times New Roman" w:hAnsi="Arial" w:cs="Arial"/>
          <w:lang w:eastAsia="en-PH"/>
        </w:rPr>
      </w:pPr>
      <w:r w:rsidRPr="000B7AD2">
        <w:rPr>
          <w:rFonts w:ascii="Arial" w:eastAsia="Times New Roman" w:hAnsi="Arial" w:cs="Arial"/>
          <w:color w:val="000000"/>
          <w:lang w:eastAsia="en-PH"/>
        </w:rPr>
        <w:t>Third-Party APIs:</w:t>
      </w:r>
    </w:p>
    <w:p w14:paraId="0032FD6C" w14:textId="77777777" w:rsidR="00221AE7" w:rsidRPr="007E2A83" w:rsidRDefault="00221AE7" w:rsidP="00B7096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 xml:space="preserve">The system will seamlessly integrate with third-party services, such as </w:t>
      </w:r>
      <w:r w:rsidRPr="000B7AD2">
        <w:rPr>
          <w:rFonts w:ascii="Arial" w:eastAsia="Times New Roman" w:hAnsi="Arial" w:cs="Arial"/>
          <w:bCs/>
          <w:lang w:eastAsia="en-PH"/>
        </w:rPr>
        <w:t>Google</w:t>
      </w:r>
      <w:r w:rsidRPr="000B7AD2">
        <w:rPr>
          <w:rFonts w:ascii="Arial" w:eastAsia="Times New Roman" w:hAnsi="Arial" w:cs="Arial"/>
          <w:b/>
          <w:bCs/>
          <w:lang w:eastAsia="en-PH"/>
        </w:rPr>
        <w:t xml:space="preserve"> </w:t>
      </w:r>
      <w:r w:rsidRPr="000B7AD2">
        <w:rPr>
          <w:rFonts w:ascii="Arial" w:eastAsia="Times New Roman" w:hAnsi="Arial" w:cs="Arial"/>
          <w:bCs/>
          <w:lang w:eastAsia="en-PH"/>
        </w:rPr>
        <w:t>Calendar</w:t>
      </w:r>
      <w:r w:rsidRPr="007E2A83">
        <w:rPr>
          <w:rFonts w:ascii="Arial" w:eastAsia="Times New Roman" w:hAnsi="Arial" w:cs="Arial"/>
          <w:lang w:eastAsia="en-PH"/>
        </w:rPr>
        <w:t xml:space="preserve"> for appointment scheduling and reminders.</w:t>
      </w:r>
    </w:p>
    <w:p w14:paraId="3F30CC16" w14:textId="77777777" w:rsidR="00221AE7" w:rsidRPr="007E2A83" w:rsidRDefault="00221AE7" w:rsidP="00B7096F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PH"/>
        </w:rPr>
      </w:pPr>
      <w:r w:rsidRPr="007E2A83">
        <w:rPr>
          <w:rFonts w:ascii="Arial" w:eastAsia="Times New Roman" w:hAnsi="Arial" w:cs="Arial"/>
          <w:lang w:eastAsia="en-PH"/>
        </w:rPr>
        <w:t>The system must handle API changes without disrupting the core functionality.</w:t>
      </w:r>
    </w:p>
    <w:p w14:paraId="58755871" w14:textId="1E240401" w:rsidR="0061239E" w:rsidRPr="000B7AD2" w:rsidRDefault="0061239E" w:rsidP="00F74F2B">
      <w:pPr>
        <w:rPr>
          <w:rFonts w:ascii="Arial" w:hAnsi="Arial" w:cs="Arial"/>
        </w:rPr>
      </w:pPr>
    </w:p>
    <w:p w14:paraId="66BA563B" w14:textId="158AF44C" w:rsidR="0061239E" w:rsidRPr="000B7AD2" w:rsidRDefault="0061239E" w:rsidP="00F74F2B">
      <w:pPr>
        <w:rPr>
          <w:rFonts w:ascii="Arial" w:hAnsi="Arial" w:cs="Arial"/>
        </w:rPr>
      </w:pPr>
    </w:p>
    <w:p w14:paraId="004F768E" w14:textId="77777777" w:rsidR="008E051F" w:rsidRPr="000B7AD2" w:rsidRDefault="008E051F" w:rsidP="00F74F2B">
      <w:pPr>
        <w:rPr>
          <w:rFonts w:ascii="Arial" w:hAnsi="Arial" w:cs="Arial"/>
        </w:rPr>
      </w:pPr>
    </w:p>
    <w:p w14:paraId="71D80741" w14:textId="77777777" w:rsidR="008E051F" w:rsidRPr="000B7AD2" w:rsidRDefault="008E051F" w:rsidP="00F74F2B">
      <w:pPr>
        <w:rPr>
          <w:rFonts w:ascii="Arial" w:hAnsi="Arial" w:cs="Arial"/>
        </w:rPr>
      </w:pPr>
    </w:p>
    <w:p w14:paraId="68F77C3D" w14:textId="77777777" w:rsidR="008E051F" w:rsidRPr="000B7AD2" w:rsidRDefault="008E051F" w:rsidP="00F74F2B">
      <w:pPr>
        <w:rPr>
          <w:rFonts w:ascii="Arial" w:hAnsi="Arial" w:cs="Arial"/>
        </w:rPr>
      </w:pPr>
    </w:p>
    <w:p w14:paraId="6BEDE6FF" w14:textId="77777777" w:rsidR="00132E84" w:rsidRPr="000B7AD2" w:rsidRDefault="00132E84" w:rsidP="00F74F2B">
      <w:pPr>
        <w:rPr>
          <w:rFonts w:ascii="Arial" w:hAnsi="Arial" w:cs="Arial"/>
        </w:rPr>
      </w:pPr>
    </w:p>
    <w:p w14:paraId="20C3C704" w14:textId="77777777" w:rsidR="00132E84" w:rsidRPr="000B7AD2" w:rsidRDefault="00132E84" w:rsidP="00F74F2B">
      <w:pPr>
        <w:rPr>
          <w:rFonts w:ascii="Arial" w:hAnsi="Arial" w:cs="Arial"/>
        </w:rPr>
      </w:pPr>
    </w:p>
    <w:p w14:paraId="11B6A86B" w14:textId="77777777" w:rsidR="00132E84" w:rsidRPr="000B7AD2" w:rsidRDefault="00132E84" w:rsidP="00F74F2B">
      <w:pPr>
        <w:rPr>
          <w:rFonts w:ascii="Arial" w:hAnsi="Arial" w:cs="Arial"/>
        </w:rPr>
      </w:pPr>
    </w:p>
    <w:p w14:paraId="30EAA706" w14:textId="59C2901B" w:rsidR="00FA3042" w:rsidRPr="00FC368E" w:rsidRDefault="00FA3042" w:rsidP="00A15526">
      <w:pPr>
        <w:pStyle w:val="NoSpacing"/>
        <w:rPr>
          <w:rFonts w:ascii="Arial" w:hAnsi="Arial" w:cs="Arial"/>
          <w:bCs/>
          <w:sz w:val="24"/>
          <w:szCs w:val="24"/>
        </w:rPr>
      </w:pPr>
    </w:p>
    <w:sectPr w:rsidR="00FA3042" w:rsidRPr="00FC368E" w:rsidSect="003E6DF1">
      <w:headerReference w:type="default" r:id="rId9"/>
      <w:footerReference w:type="default" r:id="rId10"/>
      <w:pgSz w:w="12240" w:h="18720" w:code="1"/>
      <w:pgMar w:top="1440" w:right="1440" w:bottom="0" w:left="1440" w:header="274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0FD4D4" w14:textId="77777777" w:rsidR="005353B4" w:rsidRDefault="005353B4" w:rsidP="00582462">
      <w:pPr>
        <w:spacing w:after="0" w:line="240" w:lineRule="auto"/>
      </w:pPr>
      <w:r>
        <w:separator/>
      </w:r>
    </w:p>
  </w:endnote>
  <w:endnote w:type="continuationSeparator" w:id="0">
    <w:p w14:paraId="6571678F" w14:textId="77777777" w:rsidR="005353B4" w:rsidRDefault="005353B4" w:rsidP="00582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ernard MT Condensed">
    <w:panose1 w:val="02050806060905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43AA7C" w14:textId="58F61A99" w:rsidR="00582462" w:rsidRDefault="00FD3404">
    <w:pPr>
      <w:pStyle w:val="Footer"/>
    </w:pPr>
    <w:r>
      <w:rPr>
        <w:noProof/>
        <w:lang w:val="en-PH" w:eastAsia="en-PH"/>
      </w:rPr>
      <w:drawing>
        <wp:anchor distT="0" distB="0" distL="114300" distR="114300" simplePos="0" relativeHeight="251669504" behindDoc="1" locked="0" layoutInCell="1" allowOverlap="1" wp14:anchorId="74675405" wp14:editId="29A215AD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767195" cy="54229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719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1F9DF93" w14:textId="77777777" w:rsidR="005353B4" w:rsidRDefault="005353B4" w:rsidP="00582462">
      <w:pPr>
        <w:spacing w:after="0" w:line="240" w:lineRule="auto"/>
      </w:pPr>
      <w:r>
        <w:separator/>
      </w:r>
    </w:p>
  </w:footnote>
  <w:footnote w:type="continuationSeparator" w:id="0">
    <w:p w14:paraId="70A0FAA7" w14:textId="77777777" w:rsidR="005353B4" w:rsidRDefault="005353B4" w:rsidP="00582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44872F" w14:textId="1708F33A" w:rsidR="00DA5740" w:rsidRPr="00C91BBF" w:rsidRDefault="001B6599" w:rsidP="00C91BBF">
    <w:pPr>
      <w:pStyle w:val="Header"/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4D67B25D" wp14:editId="0F4AD91E">
              <wp:simplePos x="0" y="0"/>
              <wp:positionH relativeFrom="page">
                <wp:posOffset>20320</wp:posOffset>
              </wp:positionH>
              <wp:positionV relativeFrom="paragraph">
                <wp:posOffset>-529590</wp:posOffset>
              </wp:positionV>
              <wp:extent cx="7743190" cy="1736747"/>
              <wp:effectExtent l="0" t="0" r="2921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43190" cy="1736747"/>
                        <a:chOff x="276806" y="127000"/>
                        <a:chExt cx="7743190" cy="1736747"/>
                      </a:xfrm>
                    </wpg:grpSpPr>
                    <wps:wsp>
                      <wps:cNvPr id="2" name="Straight Connector 2"/>
                      <wps:cNvCnPr>
                        <a:cxnSpLocks noChangeShapeType="1"/>
                      </wps:cNvCnPr>
                      <wps:spPr bwMode="auto">
                        <a:xfrm>
                          <a:off x="276806" y="1681835"/>
                          <a:ext cx="7743190" cy="0"/>
                        </a:xfrm>
                        <a:prstGeom prst="line">
                          <a:avLst/>
                        </a:prstGeom>
                        <a:noFill/>
                        <a:ln w="349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3" name="Straight Connector 3"/>
                      <wps:cNvCnPr/>
                      <wps:spPr>
                        <a:xfrm>
                          <a:off x="4925072" y="631442"/>
                          <a:ext cx="0" cy="949107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g:grpSp>
                      <wpg:cNvPr id="4" name="Group 4"/>
                      <wpg:cNvGrpSpPr/>
                      <wpg:grpSpPr>
                        <a:xfrm>
                          <a:off x="5289077" y="457152"/>
                          <a:ext cx="2486893" cy="1184377"/>
                          <a:chOff x="-186691" y="-48"/>
                          <a:chExt cx="2486893" cy="1184377"/>
                        </a:xfrm>
                      </wpg:grpSpPr>
                      <wps:wsp>
                        <wps:cNvPr id="5" name="Text Box 5"/>
                        <wps:cNvSpPr txBox="1"/>
                        <wps:spPr>
                          <a:xfrm>
                            <a:off x="-142828" y="905151"/>
                            <a:ext cx="2369185" cy="27917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BFAD6A" w14:textId="77777777" w:rsidR="001B6599" w:rsidRPr="00594E09" w:rsidRDefault="001B6599" w:rsidP="001B6599">
                              <w:pPr>
                                <w:rPr>
                                  <w:rFonts w:ascii="Agency FB" w:hAnsi="Agency FB"/>
                                  <w:b/>
                                  <w:sz w:val="30"/>
                                  <w:szCs w:val="28"/>
                                </w:rPr>
                              </w:pPr>
                              <w:r w:rsidRPr="00594E09">
                                <w:rPr>
                                  <w:rFonts w:ascii="Agency FB" w:hAnsi="Agency FB"/>
                                  <w:b/>
                                  <w:sz w:val="30"/>
                                  <w:szCs w:val="28"/>
                                </w:rPr>
                                <w:t>COLLEGE OF COMPUTER STUD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6" name="Group 6"/>
                        <wpg:cNvGrpSpPr/>
                        <wpg:grpSpPr>
                          <a:xfrm>
                            <a:off x="-186691" y="-48"/>
                            <a:ext cx="2486893" cy="1075690"/>
                            <a:chOff x="-218588" y="-48"/>
                            <a:chExt cx="2486893" cy="1075690"/>
                          </a:xfrm>
                        </wpg:grpSpPr>
                        <wps:wsp>
                          <wps:cNvPr id="7" name="Text Box 7"/>
                          <wps:cNvSpPr txBox="1"/>
                          <wps:spPr>
                            <a:xfrm>
                              <a:off x="678265" y="-48"/>
                              <a:ext cx="1590040" cy="10756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D25BAF" w14:textId="77777777" w:rsidR="001B6599" w:rsidRPr="00C954D4" w:rsidRDefault="001B6599" w:rsidP="001B6599">
                                <w:pPr>
                                  <w:rPr>
                                    <w:rFonts w:ascii="Bernard MT Condensed" w:hAnsi="Bernard MT Condensed"/>
                                    <w:b/>
                                    <w:color w:val="4472C4" w:themeColor="accent5"/>
                                    <w:sz w:val="144"/>
                                    <w:szCs w:val="160"/>
                                    <w14:shadow w14:blurRad="12700" w14:dist="38100" w14:dir="2700000" w14:sx="100000" w14:sy="100000" w14:kx="0" w14:ky="0" w14:algn="tl">
                                      <w14:schemeClr w14:val="accent5">
                                        <w14:lumMod w14:val="60000"/>
                                        <w14:lumOff w14:val="4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rgbClr w14:val="92D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C954D4">
                                  <w:rPr>
                                    <w:rFonts w:ascii="Bernard MT Condensed" w:hAnsi="Bernard MT Condensed"/>
                                    <w:b/>
                                    <w:color w:val="4472C4" w:themeColor="accent5"/>
                                    <w:sz w:val="144"/>
                                    <w:szCs w:val="160"/>
                                    <w14:shadow w14:blurRad="12700" w14:dist="38100" w14:dir="2700000" w14:sx="100000" w14:sy="100000" w14:kx="0" w14:ky="0" w14:algn="tl">
                                      <w14:schemeClr w14:val="accent5">
                                        <w14:lumMod w14:val="60000"/>
                                        <w14:lumOff w14:val="4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rgbClr w14:val="92D050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CC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218588" y="150150"/>
                              <a:ext cx="896853" cy="8718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grpSp>
                    <pic:pic xmlns:pic="http://schemas.openxmlformats.org/drawingml/2006/picture">
                      <pic:nvPicPr>
                        <pic:cNvPr id="9" name="Picture 9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40949" b="84734"/>
                        <a:stretch/>
                      </pic:blipFill>
                      <pic:spPr bwMode="auto">
                        <a:xfrm>
                          <a:off x="335280" y="127000"/>
                          <a:ext cx="4277360" cy="17367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1.6pt;margin-top:-41.7pt;width:609.7pt;height:136.75pt;z-index:251671552;mso-position-horizontal-relative:page;mso-width-relative:margin;mso-height-relative:margin" coordorigin="2768,1270" coordsize="77431,173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">
              <v:line id="Straight Connector 2" o:spid="_x0000_s1027" style="position:absolute;visibility:visible;mso-wrap-style:square" from="2768,16818" to="80199,168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Jru5cQAAADaAAAADwAAAGRycy9kb3ducmV2LnhtbESPQWuDQBSE74X8h+UFemvWeCjBZJU2&#10;0CIECpoemtvDfVWr+1bcNbH59dlCIcdhZr5hdtlsenGm0bWWFaxXEQjiyuqWawWfx7enDQjnkTX2&#10;lknBLznI0sXDDhNtL1zQufS1CBB2CSpovB8SKV3VkEG3sgNx8L7taNAHOdZSj3gJcNPLOIqepcGW&#10;w0KDA+0bqrpyMgo+Zp3HrX1/1YdC16ev67U7TD9KPS7nly0IT7O/h//buVYQw9+VcANke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Qmu7lxAAAANoAAAAPAAAAAAAAAAAA&#10;AAAAAKECAABkcnMvZG93bnJldi54bWxQSwUGAAAAAAQABAD5AAAAkgMAAAAA&#10;" strokeweight="2.75pt"/>
              <v:line id="Straight Connector 3" o:spid="_x0000_s1028" style="position:absolute;visibility:visible;mso-wrap-style:square" from="49250,6314" to="49250,158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GPNzL8AAADaAAAADwAAAGRycy9kb3ducmV2LnhtbERPXWvCMBR9H+w/hCvsRWbihOGqUWQy&#10;EB8cVvH50tw2xeamNJnWf28EYY+H8z1f9q4RF+pC7VnDeKRAEBfe1FxpOB5+3qcgQkQ22HgmDTcK&#10;sFy8vswxM/7Ke7rksRIphEOGGmyMbSZlKCw5DCPfEieu9J3DmGBXSdPhNYW7Rn4o9Skd1pwaLLb0&#10;bak4538uzVifDuWW1K7Mm9+v1b4fWlUPtX4b9KsZiEh9/Bc/3RujYQKPK8kPcnEH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GPNzL8AAADaAAAADwAAAAAAAAAAAAAAAACh&#10;AgAAZHJzL2Rvd25yZXYueG1sUEsFBgAAAAAEAAQA+QAAAI0DAAAAAA==&#10;" strokecolor="black [3213]" strokeweight="3pt">
                <v:stroke joinstyle="miter"/>
              </v:line>
              <v:group id="Group 4" o:spid="_x0000_s1029" style="position:absolute;left:52890;top:4571;width:24869;height:11844" coordorigin="-1866" coordsize="24868,1184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-1428;top:9051;width:23691;height:27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LjT8QA&#10;AADaAAAADwAAAGRycy9kb3ducmV2LnhtbESPT4vCMBTE7wt+h/AEb2u6giJd0yIFUcQ9+Ofi7W3z&#10;bMs2L7WJWvfTG0HwOMzMb5hZ2plaXKl1lWUFX8MIBHFudcWFgsN+8TkF4TyyxtoyKbiTgzTpfcww&#10;1vbGW7rufCEChF2MCkrvm1hKl5dk0A1tQxy8k20N+iDbQuoWbwFuajmKook0WHFYKLGhrKT8b3cx&#10;CtbZ4ge3vyMz/a+z5eY0b86H41ipQb+bf4Pw1Pl3+NVeaQVjeF4JN0A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Vi40/EAAAA2gAAAA8AAAAAAAAAAAAAAAAAmAIAAGRycy9k&#10;b3ducmV2LnhtbFBLBQYAAAAABAAEAPUAAACJAwAAAAA=&#10;" filled="f" stroked="f" strokeweight=".5pt">
                  <v:textbox>
                    <w:txbxContent>
                      <w:p w14:paraId="4EBFAD6A" w14:textId="77777777" w:rsidR="001B6599" w:rsidRPr="00594E09" w:rsidRDefault="001B6599" w:rsidP="001B6599">
                        <w:pPr>
                          <w:rPr>
                            <w:rFonts w:ascii="Agency FB" w:hAnsi="Agency FB"/>
                            <w:b/>
                            <w:sz w:val="30"/>
                            <w:szCs w:val="28"/>
                          </w:rPr>
                        </w:pPr>
                        <w:r w:rsidRPr="00594E09">
                          <w:rPr>
                            <w:rFonts w:ascii="Agency FB" w:hAnsi="Agency FB"/>
                            <w:b/>
                            <w:sz w:val="30"/>
                            <w:szCs w:val="28"/>
                          </w:rPr>
                          <w:t>COLLEGE OF COMPUTER STUDIES</w:t>
                        </w:r>
                      </w:p>
                    </w:txbxContent>
                  </v:textbox>
                </v:shape>
                <v:group id="Group 6" o:spid="_x0000_s1031" style="position:absolute;left:-1866;width:24868;height:10756" coordorigin="-2185" coordsize="24868,1075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<v:shape id="Text Box 7" o:spid="_x0000_s1032" type="#_x0000_t202" style="position:absolute;left:6782;width:15901;height:107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zYo8UA&#10;AADaAAAADwAAAGRycy9kb3ducmV2LnhtbESPQWvCQBSE7wX/w/IEb3VTwRpSVwmB0CLtwdRLb6/Z&#10;ZxKafZtmtyb6692C4HGYmW+Y9XY0rThR7xrLCp7mEQji0uqGKwWHz/wxBuE8ssbWMik4k4PtZvKw&#10;xkTbgfd0KnwlAoRdggpq77tESlfWZNDNbUccvKPtDfog+0rqHocAN61cRNGzNNhwWKixo6ym8qf4&#10;Mwp2Wf6B+++FiS9t9vp+TLvfw9dSqdl0TF9AeBr9PXxrv2kFK/i/Em6A3F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/NijxQAAANoAAAAPAAAAAAAAAAAAAAAAAJgCAABkcnMv&#10;ZG93bnJldi54bWxQSwUGAAAAAAQABAD1AAAAigMAAAAA&#10;" filled="f" stroked="f" strokeweight=".5pt">
                    <v:textbox>
                      <w:txbxContent>
                        <w:p w14:paraId="23D25BAF" w14:textId="77777777" w:rsidR="001B6599" w:rsidRPr="00C954D4" w:rsidRDefault="001B6599" w:rsidP="001B6599">
                          <w:pPr>
                            <w:rPr>
                              <w:rFonts w:ascii="Bernard MT Condensed" w:hAnsi="Bernard MT Condensed"/>
                              <w:b/>
                              <w:color w:val="4472C4" w:themeColor="accent5"/>
                              <w:sz w:val="144"/>
                              <w:szCs w:val="160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92D050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C954D4">
                            <w:rPr>
                              <w:rFonts w:ascii="Bernard MT Condensed" w:hAnsi="Bernard MT Condensed"/>
                              <w:b/>
                              <w:color w:val="4472C4" w:themeColor="accent5"/>
                              <w:sz w:val="144"/>
                              <w:szCs w:val="160"/>
                              <w14:shadow w14:blurRad="12700" w14:dist="38100" w14:dir="2700000" w14:sx="100000" w14:sy="100000" w14:kx="0" w14:ky="0" w14:algn="tl">
                                <w14:schemeClr w14:val="accent5">
                                  <w14:lumMod w14:val="60000"/>
                                  <w14:lumOff w14:val="4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rgbClr w14:val="92D050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CCS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" o:spid="_x0000_s1033" type="#_x0000_t75" style="position:absolute;left:-2185;top:1501;width:8967;height:87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ACaDAAAAA2gAAAA8AAABkcnMvZG93bnJldi54bWxET8uKwjAU3Q/4D+EK7sZUBZGOUUTxtfOF&#10;M7O7Nte22NyUJGr9e7MYmOXhvMfTxlTiQc6XlhX0ugkI4szqknMFp+PycwTCB2SNlWVS8CIP00nr&#10;Y4yptk/e0+MQchFD2KeooAihTqX0WUEGfdfWxJG7WmcwROhyqR0+Y7ipZD9JhtJgybGhwJrmBWW3&#10;w90oOO5c2O7rwW74871dmPl6dfkdnJXqtJvZF4hATfgX/7k3WkHcGq/EGyAnb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+oAJoMAAAADaAAAADwAAAAAAAAAAAAAAAACfAgAA&#10;ZHJzL2Rvd25yZXYueG1sUEsFBgAAAAAEAAQA9wAAAIwDAAAAAA==&#10;">
                    <v:imagedata r:id="rId3" o:title=""/>
                    <v:path arrowok="t"/>
                  </v:shape>
                </v:group>
              </v:group>
              <v:shape id="Picture 9" o:spid="_x0000_s1034" type="#_x0000_t75" style="position:absolute;left:3352;top:1270;width:42774;height:1736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t76/DDAAAA2gAAAA8AAABkcnMvZG93bnJldi54bWxEj0FrwkAUhO8F/8PyBG91o2Bpo6uItCK9&#10;NYng8ZF9ZqPZtzG7auyv7xYKPQ4z8w2zWPW2ETfqfO1YwWScgCAuna65UlDkH8+vIHxA1tg4JgUP&#10;8rBaDp4WmGp35y+6ZaESEcI+RQUmhDaV0peGLPqxa4mjd3SdxRBlV0nd4T3CbSOnSfIiLdYcFwy2&#10;tDFUnrOrVTD73ufF5JS7Q5FdzfZza4+X96lSo2G/noMI1If/8F97pxW8we+VeAPk8gc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3vr8MMAAADaAAAADwAAAAAAAAAAAAAAAACf&#10;AgAAZHJzL2Rvd25yZXYueG1sUEsFBgAAAAAEAAQA9wAAAI8DAAAAAA==&#10;">
                <v:imagedata r:id="rId4" o:title="" cropbottom="55531f" cropright="26836f"/>
                <v:path arrowok="t"/>
              </v:shape>
              <w10:wrap anchorx="page"/>
            </v:group>
          </w:pict>
        </mc:Fallback>
      </mc:AlternateContent>
    </w:r>
    <w:r w:rsidR="00DA5740" w:rsidRPr="00C91BBF"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242E8"/>
    <w:multiLevelType w:val="hybridMultilevel"/>
    <w:tmpl w:val="10FAB1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362BAB"/>
    <w:multiLevelType w:val="hybridMultilevel"/>
    <w:tmpl w:val="EB3CF374"/>
    <w:lvl w:ilvl="0" w:tplc="34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2">
    <w:nsid w:val="105F5079"/>
    <w:multiLevelType w:val="multilevel"/>
    <w:tmpl w:val="EC90E8C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>
    <w:nsid w:val="14925C38"/>
    <w:multiLevelType w:val="multilevel"/>
    <w:tmpl w:val="153AB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511556D"/>
    <w:multiLevelType w:val="hybridMultilevel"/>
    <w:tmpl w:val="FEB29A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0D0F06"/>
    <w:multiLevelType w:val="hybridMultilevel"/>
    <w:tmpl w:val="77E4EF4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081341"/>
    <w:multiLevelType w:val="hybridMultilevel"/>
    <w:tmpl w:val="98F2FE9C"/>
    <w:lvl w:ilvl="0" w:tplc="3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7">
    <w:nsid w:val="195A3A5E"/>
    <w:multiLevelType w:val="multilevel"/>
    <w:tmpl w:val="AAFACE6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>
    <w:nsid w:val="195A4FC7"/>
    <w:multiLevelType w:val="multilevel"/>
    <w:tmpl w:val="73A64628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">
    <w:nsid w:val="1A7A63E0"/>
    <w:multiLevelType w:val="hybridMultilevel"/>
    <w:tmpl w:val="3E28F03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B67947"/>
    <w:multiLevelType w:val="multilevel"/>
    <w:tmpl w:val="FC889F5E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>
    <w:nsid w:val="220D0369"/>
    <w:multiLevelType w:val="hybridMultilevel"/>
    <w:tmpl w:val="834A38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CD5D20"/>
    <w:multiLevelType w:val="multilevel"/>
    <w:tmpl w:val="BB369BF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>
    <w:nsid w:val="2A8618D8"/>
    <w:multiLevelType w:val="multilevel"/>
    <w:tmpl w:val="B97425AE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>
    <w:nsid w:val="2DA25B09"/>
    <w:multiLevelType w:val="hybridMultilevel"/>
    <w:tmpl w:val="BB949948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E604ED2"/>
    <w:multiLevelType w:val="multilevel"/>
    <w:tmpl w:val="29B43548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6">
    <w:nsid w:val="36BE519D"/>
    <w:multiLevelType w:val="multilevel"/>
    <w:tmpl w:val="7138023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>
    <w:nsid w:val="377011A3"/>
    <w:multiLevelType w:val="multilevel"/>
    <w:tmpl w:val="E25696D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8">
    <w:nsid w:val="388F14F4"/>
    <w:multiLevelType w:val="hybridMultilevel"/>
    <w:tmpl w:val="8FE4AD9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6B0416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AA4591D"/>
    <w:multiLevelType w:val="multilevel"/>
    <w:tmpl w:val="E444B40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0">
    <w:nsid w:val="3E230DFA"/>
    <w:multiLevelType w:val="hybridMultilevel"/>
    <w:tmpl w:val="E70424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1006E5C"/>
    <w:multiLevelType w:val="multilevel"/>
    <w:tmpl w:val="FC76D9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>
    <w:nsid w:val="418671FA"/>
    <w:multiLevelType w:val="hybridMultilevel"/>
    <w:tmpl w:val="91C816C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B04168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5260A05"/>
    <w:multiLevelType w:val="multilevel"/>
    <w:tmpl w:val="40FC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6ED3510"/>
    <w:multiLevelType w:val="hybridMultilevel"/>
    <w:tmpl w:val="A7D645BA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BE70FEE"/>
    <w:multiLevelType w:val="hybridMultilevel"/>
    <w:tmpl w:val="0E40F0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A04D6D"/>
    <w:multiLevelType w:val="hybridMultilevel"/>
    <w:tmpl w:val="1180A0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0B59AC"/>
    <w:multiLevelType w:val="hybridMultilevel"/>
    <w:tmpl w:val="744261A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70828D1"/>
    <w:multiLevelType w:val="multilevel"/>
    <w:tmpl w:val="383221D8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9">
    <w:nsid w:val="58A755F7"/>
    <w:multiLevelType w:val="hybridMultilevel"/>
    <w:tmpl w:val="714A9F50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5A983344"/>
    <w:multiLevelType w:val="multilevel"/>
    <w:tmpl w:val="BFBC00C4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1">
    <w:nsid w:val="63063A4E"/>
    <w:multiLevelType w:val="multilevel"/>
    <w:tmpl w:val="E5A6C8D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2">
    <w:nsid w:val="64AE40C2"/>
    <w:multiLevelType w:val="hybridMultilevel"/>
    <w:tmpl w:val="479A394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745546"/>
    <w:multiLevelType w:val="hybridMultilevel"/>
    <w:tmpl w:val="35567FC0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4">
    <w:nsid w:val="6E980D64"/>
    <w:multiLevelType w:val="multilevel"/>
    <w:tmpl w:val="CFF6C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1C861FC"/>
    <w:multiLevelType w:val="hybridMultilevel"/>
    <w:tmpl w:val="994EE8A6"/>
    <w:lvl w:ilvl="0" w:tplc="34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36">
    <w:nsid w:val="790575AE"/>
    <w:multiLevelType w:val="hybridMultilevel"/>
    <w:tmpl w:val="DDC8F3B4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7AD0602F"/>
    <w:multiLevelType w:val="multilevel"/>
    <w:tmpl w:val="8CFC4C5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>
    <w:nsid w:val="7F471CD8"/>
    <w:multiLevelType w:val="multilevel"/>
    <w:tmpl w:val="6D864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>
    <w:nsid w:val="7FCE4F9A"/>
    <w:multiLevelType w:val="multilevel"/>
    <w:tmpl w:val="2A66F7CA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color w:val="000000"/>
        <w:sz w:val="22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38"/>
  </w:num>
  <w:num w:numId="3">
    <w:abstractNumId w:val="6"/>
  </w:num>
  <w:num w:numId="4">
    <w:abstractNumId w:val="32"/>
  </w:num>
  <w:num w:numId="5">
    <w:abstractNumId w:val="35"/>
  </w:num>
  <w:num w:numId="6">
    <w:abstractNumId w:val="22"/>
  </w:num>
  <w:num w:numId="7">
    <w:abstractNumId w:val="18"/>
  </w:num>
  <w:num w:numId="8">
    <w:abstractNumId w:val="0"/>
  </w:num>
  <w:num w:numId="9">
    <w:abstractNumId w:val="20"/>
  </w:num>
  <w:num w:numId="10">
    <w:abstractNumId w:val="11"/>
  </w:num>
  <w:num w:numId="11">
    <w:abstractNumId w:val="33"/>
  </w:num>
  <w:num w:numId="12">
    <w:abstractNumId w:val="26"/>
  </w:num>
  <w:num w:numId="13">
    <w:abstractNumId w:val="8"/>
  </w:num>
  <w:num w:numId="14">
    <w:abstractNumId w:val="4"/>
  </w:num>
  <w:num w:numId="15">
    <w:abstractNumId w:val="13"/>
  </w:num>
  <w:num w:numId="16">
    <w:abstractNumId w:val="29"/>
  </w:num>
  <w:num w:numId="17">
    <w:abstractNumId w:val="5"/>
  </w:num>
  <w:num w:numId="18">
    <w:abstractNumId w:val="34"/>
  </w:num>
  <w:num w:numId="19">
    <w:abstractNumId w:val="31"/>
  </w:num>
  <w:num w:numId="20">
    <w:abstractNumId w:val="17"/>
  </w:num>
  <w:num w:numId="21">
    <w:abstractNumId w:val="23"/>
  </w:num>
  <w:num w:numId="22">
    <w:abstractNumId w:val="37"/>
  </w:num>
  <w:num w:numId="23">
    <w:abstractNumId w:val="30"/>
  </w:num>
  <w:num w:numId="24">
    <w:abstractNumId w:val="14"/>
  </w:num>
  <w:num w:numId="25">
    <w:abstractNumId w:val="39"/>
  </w:num>
  <w:num w:numId="26">
    <w:abstractNumId w:val="28"/>
  </w:num>
  <w:num w:numId="27">
    <w:abstractNumId w:val="10"/>
  </w:num>
  <w:num w:numId="28">
    <w:abstractNumId w:val="21"/>
  </w:num>
  <w:num w:numId="29">
    <w:abstractNumId w:val="2"/>
  </w:num>
  <w:num w:numId="30">
    <w:abstractNumId w:val="12"/>
  </w:num>
  <w:num w:numId="31">
    <w:abstractNumId w:val="19"/>
  </w:num>
  <w:num w:numId="32">
    <w:abstractNumId w:val="16"/>
  </w:num>
  <w:num w:numId="33">
    <w:abstractNumId w:val="9"/>
  </w:num>
  <w:num w:numId="34">
    <w:abstractNumId w:val="27"/>
  </w:num>
  <w:num w:numId="35">
    <w:abstractNumId w:val="15"/>
  </w:num>
  <w:num w:numId="36">
    <w:abstractNumId w:val="7"/>
  </w:num>
  <w:num w:numId="37">
    <w:abstractNumId w:val="25"/>
  </w:num>
  <w:num w:numId="38">
    <w:abstractNumId w:val="36"/>
  </w:num>
  <w:num w:numId="39">
    <w:abstractNumId w:val="1"/>
  </w:num>
  <w:num w:numId="40">
    <w:abstractNumId w:val="24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qgUAo8F5XSwAAAA="/>
  </w:docVars>
  <w:rsids>
    <w:rsidRoot w:val="00F75E26"/>
    <w:rsid w:val="00014ECD"/>
    <w:rsid w:val="000421E5"/>
    <w:rsid w:val="000726AB"/>
    <w:rsid w:val="00087143"/>
    <w:rsid w:val="000A2F42"/>
    <w:rsid w:val="000A79F9"/>
    <w:rsid w:val="000B4589"/>
    <w:rsid w:val="000B7AD2"/>
    <w:rsid w:val="000C7502"/>
    <w:rsid w:val="000E565F"/>
    <w:rsid w:val="000F4E21"/>
    <w:rsid w:val="000F705E"/>
    <w:rsid w:val="0011096C"/>
    <w:rsid w:val="001125DE"/>
    <w:rsid w:val="00112E87"/>
    <w:rsid w:val="001239CF"/>
    <w:rsid w:val="00132E84"/>
    <w:rsid w:val="00134F04"/>
    <w:rsid w:val="001434EA"/>
    <w:rsid w:val="00154E64"/>
    <w:rsid w:val="001553AF"/>
    <w:rsid w:val="00165003"/>
    <w:rsid w:val="00185502"/>
    <w:rsid w:val="001A0B2B"/>
    <w:rsid w:val="001B3A9B"/>
    <w:rsid w:val="001B4067"/>
    <w:rsid w:val="001B5F5E"/>
    <w:rsid w:val="001B6599"/>
    <w:rsid w:val="001B722F"/>
    <w:rsid w:val="001B7D9B"/>
    <w:rsid w:val="001C0B59"/>
    <w:rsid w:val="001D1FF1"/>
    <w:rsid w:val="001D6319"/>
    <w:rsid w:val="001F37CF"/>
    <w:rsid w:val="001F6CC0"/>
    <w:rsid w:val="00221AE7"/>
    <w:rsid w:val="002225DB"/>
    <w:rsid w:val="0022397A"/>
    <w:rsid w:val="00232C7F"/>
    <w:rsid w:val="00236B98"/>
    <w:rsid w:val="0026046E"/>
    <w:rsid w:val="00264244"/>
    <w:rsid w:val="00285701"/>
    <w:rsid w:val="00290F8D"/>
    <w:rsid w:val="002A15AD"/>
    <w:rsid w:val="002B104F"/>
    <w:rsid w:val="002C0905"/>
    <w:rsid w:val="002C18E7"/>
    <w:rsid w:val="002C5111"/>
    <w:rsid w:val="002D5CC5"/>
    <w:rsid w:val="002F0DEA"/>
    <w:rsid w:val="002F2256"/>
    <w:rsid w:val="00332CFB"/>
    <w:rsid w:val="00340CD7"/>
    <w:rsid w:val="003472F4"/>
    <w:rsid w:val="0035006C"/>
    <w:rsid w:val="00352F75"/>
    <w:rsid w:val="00355E6B"/>
    <w:rsid w:val="0036036B"/>
    <w:rsid w:val="00362C25"/>
    <w:rsid w:val="00370C69"/>
    <w:rsid w:val="00384629"/>
    <w:rsid w:val="0039101C"/>
    <w:rsid w:val="0039350A"/>
    <w:rsid w:val="003B09F3"/>
    <w:rsid w:val="003C12CC"/>
    <w:rsid w:val="003C5C9F"/>
    <w:rsid w:val="003D3618"/>
    <w:rsid w:val="003D57E7"/>
    <w:rsid w:val="003E6DF1"/>
    <w:rsid w:val="003F2633"/>
    <w:rsid w:val="003F26FC"/>
    <w:rsid w:val="004009A6"/>
    <w:rsid w:val="004137A6"/>
    <w:rsid w:val="00416898"/>
    <w:rsid w:val="00422B66"/>
    <w:rsid w:val="00430B7A"/>
    <w:rsid w:val="00430C89"/>
    <w:rsid w:val="004324A8"/>
    <w:rsid w:val="00433585"/>
    <w:rsid w:val="00447B12"/>
    <w:rsid w:val="004509FF"/>
    <w:rsid w:val="0046291E"/>
    <w:rsid w:val="00466B67"/>
    <w:rsid w:val="00482898"/>
    <w:rsid w:val="00490AA9"/>
    <w:rsid w:val="004B5D2E"/>
    <w:rsid w:val="004C6075"/>
    <w:rsid w:val="004C67DF"/>
    <w:rsid w:val="004D07CE"/>
    <w:rsid w:val="004E1A21"/>
    <w:rsid w:val="004E67E3"/>
    <w:rsid w:val="004F39DE"/>
    <w:rsid w:val="005070A9"/>
    <w:rsid w:val="005110AA"/>
    <w:rsid w:val="005140C5"/>
    <w:rsid w:val="005310C4"/>
    <w:rsid w:val="00531CD3"/>
    <w:rsid w:val="005353B4"/>
    <w:rsid w:val="00537854"/>
    <w:rsid w:val="00552142"/>
    <w:rsid w:val="00561F4D"/>
    <w:rsid w:val="005759CA"/>
    <w:rsid w:val="00582462"/>
    <w:rsid w:val="00582849"/>
    <w:rsid w:val="005875F8"/>
    <w:rsid w:val="00597628"/>
    <w:rsid w:val="005A1A63"/>
    <w:rsid w:val="005A3BFC"/>
    <w:rsid w:val="005D31AD"/>
    <w:rsid w:val="005D7A95"/>
    <w:rsid w:val="005F21B2"/>
    <w:rsid w:val="005F6007"/>
    <w:rsid w:val="00603060"/>
    <w:rsid w:val="00612291"/>
    <w:rsid w:val="0061239E"/>
    <w:rsid w:val="0062252B"/>
    <w:rsid w:val="00627282"/>
    <w:rsid w:val="00641F67"/>
    <w:rsid w:val="006500E7"/>
    <w:rsid w:val="006702C6"/>
    <w:rsid w:val="00675720"/>
    <w:rsid w:val="00686AB5"/>
    <w:rsid w:val="00694422"/>
    <w:rsid w:val="00695C52"/>
    <w:rsid w:val="006A041B"/>
    <w:rsid w:val="006A2217"/>
    <w:rsid w:val="006A5986"/>
    <w:rsid w:val="006A70E5"/>
    <w:rsid w:val="006B307A"/>
    <w:rsid w:val="006B79C8"/>
    <w:rsid w:val="006C4881"/>
    <w:rsid w:val="006C729D"/>
    <w:rsid w:val="006D056A"/>
    <w:rsid w:val="006D07CA"/>
    <w:rsid w:val="006D6070"/>
    <w:rsid w:val="006D69B9"/>
    <w:rsid w:val="007113D1"/>
    <w:rsid w:val="0076149D"/>
    <w:rsid w:val="00762CC9"/>
    <w:rsid w:val="007708B7"/>
    <w:rsid w:val="00772B43"/>
    <w:rsid w:val="00781885"/>
    <w:rsid w:val="00787020"/>
    <w:rsid w:val="00787415"/>
    <w:rsid w:val="00792DC7"/>
    <w:rsid w:val="00793456"/>
    <w:rsid w:val="00795213"/>
    <w:rsid w:val="007B12A7"/>
    <w:rsid w:val="007B1DA1"/>
    <w:rsid w:val="007C1D72"/>
    <w:rsid w:val="007C359D"/>
    <w:rsid w:val="007C47D2"/>
    <w:rsid w:val="007C7AC5"/>
    <w:rsid w:val="007E57C5"/>
    <w:rsid w:val="007E65C2"/>
    <w:rsid w:val="007E77D0"/>
    <w:rsid w:val="007F3898"/>
    <w:rsid w:val="008065E7"/>
    <w:rsid w:val="0081425D"/>
    <w:rsid w:val="0082580D"/>
    <w:rsid w:val="0083095F"/>
    <w:rsid w:val="00841BD7"/>
    <w:rsid w:val="00843A0B"/>
    <w:rsid w:val="008627E2"/>
    <w:rsid w:val="00864CA1"/>
    <w:rsid w:val="008806AB"/>
    <w:rsid w:val="00880B0F"/>
    <w:rsid w:val="00891A3B"/>
    <w:rsid w:val="008B0ABE"/>
    <w:rsid w:val="008C3DDD"/>
    <w:rsid w:val="008C61C4"/>
    <w:rsid w:val="008E051F"/>
    <w:rsid w:val="008E0872"/>
    <w:rsid w:val="008E271C"/>
    <w:rsid w:val="008E3869"/>
    <w:rsid w:val="008F358D"/>
    <w:rsid w:val="00901BAD"/>
    <w:rsid w:val="009029B4"/>
    <w:rsid w:val="00913EF3"/>
    <w:rsid w:val="00927491"/>
    <w:rsid w:val="00927B85"/>
    <w:rsid w:val="00931529"/>
    <w:rsid w:val="0093682E"/>
    <w:rsid w:val="00940775"/>
    <w:rsid w:val="00940E57"/>
    <w:rsid w:val="009410BD"/>
    <w:rsid w:val="00941245"/>
    <w:rsid w:val="009442AE"/>
    <w:rsid w:val="009502BA"/>
    <w:rsid w:val="009541C5"/>
    <w:rsid w:val="0096127D"/>
    <w:rsid w:val="00984FB5"/>
    <w:rsid w:val="00994836"/>
    <w:rsid w:val="009A3748"/>
    <w:rsid w:val="009A52BC"/>
    <w:rsid w:val="009E578F"/>
    <w:rsid w:val="009F0C01"/>
    <w:rsid w:val="00A03375"/>
    <w:rsid w:val="00A057E8"/>
    <w:rsid w:val="00A15526"/>
    <w:rsid w:val="00A256B0"/>
    <w:rsid w:val="00A31FDA"/>
    <w:rsid w:val="00A356B5"/>
    <w:rsid w:val="00A4406E"/>
    <w:rsid w:val="00A66DDB"/>
    <w:rsid w:val="00A90911"/>
    <w:rsid w:val="00A90C25"/>
    <w:rsid w:val="00A97EC4"/>
    <w:rsid w:val="00AA3F73"/>
    <w:rsid w:val="00AC7ED1"/>
    <w:rsid w:val="00AD1432"/>
    <w:rsid w:val="00B01B56"/>
    <w:rsid w:val="00B14A9A"/>
    <w:rsid w:val="00B156AE"/>
    <w:rsid w:val="00B3621A"/>
    <w:rsid w:val="00B40EC9"/>
    <w:rsid w:val="00B469F1"/>
    <w:rsid w:val="00B57FCE"/>
    <w:rsid w:val="00B62FE5"/>
    <w:rsid w:val="00B672E0"/>
    <w:rsid w:val="00B7096F"/>
    <w:rsid w:val="00BA1651"/>
    <w:rsid w:val="00BA6420"/>
    <w:rsid w:val="00BB3571"/>
    <w:rsid w:val="00BC31EF"/>
    <w:rsid w:val="00BC3437"/>
    <w:rsid w:val="00BD15A0"/>
    <w:rsid w:val="00BD4DFF"/>
    <w:rsid w:val="00BD6127"/>
    <w:rsid w:val="00BE220F"/>
    <w:rsid w:val="00BF70CA"/>
    <w:rsid w:val="00C04A46"/>
    <w:rsid w:val="00C077FC"/>
    <w:rsid w:val="00C07DBF"/>
    <w:rsid w:val="00C20C7C"/>
    <w:rsid w:val="00C21420"/>
    <w:rsid w:val="00C3185B"/>
    <w:rsid w:val="00C36F99"/>
    <w:rsid w:val="00C622EB"/>
    <w:rsid w:val="00C8223C"/>
    <w:rsid w:val="00C86945"/>
    <w:rsid w:val="00C91BBF"/>
    <w:rsid w:val="00C954D4"/>
    <w:rsid w:val="00CA5DE5"/>
    <w:rsid w:val="00CA6F14"/>
    <w:rsid w:val="00CA74F9"/>
    <w:rsid w:val="00CB5DBC"/>
    <w:rsid w:val="00CB5E92"/>
    <w:rsid w:val="00CE1925"/>
    <w:rsid w:val="00D070C7"/>
    <w:rsid w:val="00D101E1"/>
    <w:rsid w:val="00D129F1"/>
    <w:rsid w:val="00D154DB"/>
    <w:rsid w:val="00D20927"/>
    <w:rsid w:val="00D23CCF"/>
    <w:rsid w:val="00D37204"/>
    <w:rsid w:val="00D405F1"/>
    <w:rsid w:val="00D55B90"/>
    <w:rsid w:val="00D83860"/>
    <w:rsid w:val="00DA2EE6"/>
    <w:rsid w:val="00DA3253"/>
    <w:rsid w:val="00DA5740"/>
    <w:rsid w:val="00DA5804"/>
    <w:rsid w:val="00DC37E5"/>
    <w:rsid w:val="00DF403F"/>
    <w:rsid w:val="00E023E6"/>
    <w:rsid w:val="00E06702"/>
    <w:rsid w:val="00E26311"/>
    <w:rsid w:val="00E32B5B"/>
    <w:rsid w:val="00E37520"/>
    <w:rsid w:val="00E40749"/>
    <w:rsid w:val="00E51EB3"/>
    <w:rsid w:val="00E83667"/>
    <w:rsid w:val="00E85AA5"/>
    <w:rsid w:val="00E8793C"/>
    <w:rsid w:val="00E9773B"/>
    <w:rsid w:val="00E97B95"/>
    <w:rsid w:val="00EB06C7"/>
    <w:rsid w:val="00EB195E"/>
    <w:rsid w:val="00EC724E"/>
    <w:rsid w:val="00EE422A"/>
    <w:rsid w:val="00EE64BD"/>
    <w:rsid w:val="00EF63DB"/>
    <w:rsid w:val="00F0025F"/>
    <w:rsid w:val="00F05B4E"/>
    <w:rsid w:val="00F139A0"/>
    <w:rsid w:val="00F20BA8"/>
    <w:rsid w:val="00F312B3"/>
    <w:rsid w:val="00F33277"/>
    <w:rsid w:val="00F34CD9"/>
    <w:rsid w:val="00F36393"/>
    <w:rsid w:val="00F509F2"/>
    <w:rsid w:val="00F571F3"/>
    <w:rsid w:val="00F57834"/>
    <w:rsid w:val="00F66641"/>
    <w:rsid w:val="00F74F2B"/>
    <w:rsid w:val="00F75B34"/>
    <w:rsid w:val="00F75E26"/>
    <w:rsid w:val="00F87029"/>
    <w:rsid w:val="00F95105"/>
    <w:rsid w:val="00F97767"/>
    <w:rsid w:val="00FA3042"/>
    <w:rsid w:val="00FA7850"/>
    <w:rsid w:val="00FB0212"/>
    <w:rsid w:val="00FB5E72"/>
    <w:rsid w:val="00FC2A19"/>
    <w:rsid w:val="00FC368E"/>
    <w:rsid w:val="00FD2C15"/>
    <w:rsid w:val="00FD3404"/>
    <w:rsid w:val="00FE320E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68B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14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14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0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8F3E1-AEA9-4E94-B0BE-B12F3C565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9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Edgar Anthony</dc:creator>
  <cp:lastModifiedBy>639663672464</cp:lastModifiedBy>
  <cp:revision>2</cp:revision>
  <cp:lastPrinted>2024-09-30T03:59:00Z</cp:lastPrinted>
  <dcterms:created xsi:type="dcterms:W3CDTF">2024-11-29T13:09:00Z</dcterms:created>
  <dcterms:modified xsi:type="dcterms:W3CDTF">2024-11-2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955d27576ba42ebe9b462c4ff40e1f8fce7f1f8a4b711e976445a4af88343a</vt:lpwstr>
  </property>
</Properties>
</file>